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B3DD0B" w14:textId="77777777" w:rsidR="009D162A" w:rsidRDefault="009D162A" w:rsidP="00317DB4">
      <w:pPr>
        <w:jc w:val="center"/>
        <w:rPr>
          <w:rFonts w:ascii="FS Jack" w:hAnsi="FS Jack"/>
          <w:b/>
          <w:sz w:val="40"/>
          <w:szCs w:val="40"/>
        </w:rPr>
      </w:pPr>
    </w:p>
    <w:p w14:paraId="48FBD8F2" w14:textId="526B51C3" w:rsidR="00317DB4" w:rsidRPr="00961AA5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961AA5">
        <w:rPr>
          <w:rFonts w:ascii="FS Jack" w:hAnsi="FS Jack"/>
          <w:b/>
          <w:sz w:val="32"/>
          <w:szCs w:val="32"/>
        </w:rPr>
        <w:t>Job Description</w:t>
      </w:r>
      <w:r w:rsidR="00F90F14" w:rsidRPr="00961AA5">
        <w:rPr>
          <w:rFonts w:ascii="FS Jack" w:hAnsi="FS Jack"/>
          <w:b/>
          <w:sz w:val="32"/>
          <w:szCs w:val="32"/>
        </w:rPr>
        <w:t xml:space="preserve"> </w:t>
      </w:r>
      <w:r w:rsidR="002F7058">
        <w:rPr>
          <w:rFonts w:ascii="FS Jack" w:hAnsi="FS Jack"/>
          <w:b/>
          <w:sz w:val="32"/>
          <w:szCs w:val="32"/>
        </w:rPr>
        <w:t>and</w:t>
      </w:r>
      <w:r w:rsidR="00F90F14" w:rsidRPr="00961AA5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961AA5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20"/>
        <w:gridCol w:w="5407"/>
      </w:tblGrid>
      <w:tr w:rsidR="009D162A" w:rsidRPr="00F56BB7" w14:paraId="2154C24E" w14:textId="77777777" w:rsidTr="00F40846">
        <w:tc>
          <w:tcPr>
            <w:tcW w:w="5220" w:type="dxa"/>
            <w:shd w:val="clear" w:color="auto" w:fill="D9D9D9" w:themeFill="background1" w:themeFillShade="D9"/>
          </w:tcPr>
          <w:p w14:paraId="55951595" w14:textId="46F0DB41" w:rsidR="009D162A" w:rsidRPr="00F56BB7" w:rsidRDefault="009D162A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953E5E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F56BB7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407" w:type="dxa"/>
          </w:tcPr>
          <w:p w14:paraId="5369EA77" w14:textId="3C9D2A12" w:rsidR="009D162A" w:rsidRPr="00F56BB7" w:rsidRDefault="00D7347F" w:rsidP="00F56BB7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Women’s</w:t>
            </w:r>
            <w:r w:rsidR="00C675B5">
              <w:rPr>
                <w:rFonts w:ascii="FS Jack" w:hAnsi="FS Jack"/>
                <w:sz w:val="22"/>
                <w:szCs w:val="22"/>
              </w:rPr>
              <w:t xml:space="preserve"> &amp; Girls</w:t>
            </w:r>
            <w:r w:rsidR="00E4057A">
              <w:rPr>
                <w:rFonts w:ascii="FS Jack" w:hAnsi="FS Jack"/>
                <w:sz w:val="22"/>
                <w:szCs w:val="22"/>
              </w:rPr>
              <w:t xml:space="preserve"> Development Assistant</w:t>
            </w:r>
          </w:p>
        </w:tc>
      </w:tr>
      <w:tr w:rsidR="009D162A" w:rsidRPr="00F56BB7" w14:paraId="6790CF96" w14:textId="77777777" w:rsidTr="00F40846">
        <w:tc>
          <w:tcPr>
            <w:tcW w:w="5220" w:type="dxa"/>
            <w:shd w:val="clear" w:color="auto" w:fill="D9D9D9" w:themeFill="background1" w:themeFillShade="D9"/>
          </w:tcPr>
          <w:p w14:paraId="4BAEF377" w14:textId="5DEF1D14" w:rsidR="009D162A" w:rsidRPr="00F56BB7" w:rsidRDefault="009D162A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407" w:type="dxa"/>
          </w:tcPr>
          <w:p w14:paraId="11BF00DD" w14:textId="36345751" w:rsidR="009D162A" w:rsidRPr="00F56BB7" w:rsidRDefault="0014364D" w:rsidP="00F56BB7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Football Participation Lead</w:t>
            </w:r>
          </w:p>
        </w:tc>
      </w:tr>
    </w:tbl>
    <w:p w14:paraId="7FA829F8" w14:textId="77777777" w:rsidR="00317DB4" w:rsidRPr="00F56BB7" w:rsidRDefault="00317DB4" w:rsidP="00F56BB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D26D1E" w:rsidRPr="00F56BB7" w14:paraId="67EBBC25" w14:textId="77777777" w:rsidTr="1011FC29">
        <w:tc>
          <w:tcPr>
            <w:tcW w:w="10637" w:type="dxa"/>
            <w:gridSpan w:val="2"/>
            <w:shd w:val="clear" w:color="auto" w:fill="E0E0E0"/>
          </w:tcPr>
          <w:p w14:paraId="715F1669" w14:textId="647FB259" w:rsidR="00D26D1E" w:rsidRPr="00F56BB7" w:rsidRDefault="006C40B0" w:rsidP="00F56BB7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F56BB7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2F7058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F56BB7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2F7058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D26D1E" w:rsidRPr="00F56BB7" w14:paraId="41C1C16B" w14:textId="77777777" w:rsidTr="1011FC29">
        <w:tc>
          <w:tcPr>
            <w:tcW w:w="10637" w:type="dxa"/>
            <w:gridSpan w:val="2"/>
          </w:tcPr>
          <w:p w14:paraId="24DB6AAB" w14:textId="32F43C4B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support delivery of the Kent FA Strategy, The FA Grassroots Football Strategy and The FA </w:t>
            </w:r>
            <w:r w:rsidR="00D7347F">
              <w:rPr>
                <w:rFonts w:ascii="FS Jack" w:hAnsi="FS Jack"/>
                <w:sz w:val="22"/>
                <w:szCs w:val="22"/>
              </w:rPr>
              <w:t>Women’s</w:t>
            </w:r>
            <w:r w:rsidR="004E7CE8">
              <w:rPr>
                <w:rFonts w:ascii="FS Jack" w:hAnsi="FS Jack"/>
                <w:sz w:val="22"/>
                <w:szCs w:val="22"/>
              </w:rPr>
              <w:t xml:space="preserve"> &amp; Girls 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Strategy </w:t>
            </w:r>
          </w:p>
          <w:p w14:paraId="1097F96A" w14:textId="73B0E171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support the </w:t>
            </w:r>
            <w:r w:rsidR="00D7347F">
              <w:rPr>
                <w:rFonts w:ascii="FS Jack" w:hAnsi="FS Jack"/>
                <w:sz w:val="22"/>
                <w:szCs w:val="22"/>
              </w:rPr>
              <w:t>Women’s</w:t>
            </w:r>
            <w:r w:rsidR="004E7CE8">
              <w:rPr>
                <w:rFonts w:ascii="FS Jack" w:hAnsi="FS Jack"/>
                <w:sz w:val="22"/>
                <w:szCs w:val="22"/>
              </w:rPr>
              <w:t xml:space="preserve"> &amp; Girls 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>Development Officer (</w:t>
            </w:r>
            <w:r w:rsidR="004E7CE8">
              <w:rPr>
                <w:rFonts w:ascii="FS Jack" w:hAnsi="FS Jack"/>
                <w:bCs/>
                <w:sz w:val="22"/>
                <w:szCs w:val="22"/>
              </w:rPr>
              <w:t>W&amp;G F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DO) and lead </w:t>
            </w:r>
            <w:r w:rsidR="004E7CE8">
              <w:rPr>
                <w:rFonts w:ascii="FS Jack" w:hAnsi="FS Jack"/>
                <w:bCs/>
                <w:sz w:val="22"/>
                <w:szCs w:val="22"/>
              </w:rPr>
              <w:t xml:space="preserve">on the </w:t>
            </w:r>
            <w:r w:rsidR="002B2119">
              <w:rPr>
                <w:rFonts w:ascii="FS Jack" w:hAnsi="FS Jack"/>
                <w:bCs/>
                <w:sz w:val="22"/>
                <w:szCs w:val="22"/>
              </w:rPr>
              <w:t>Youth</w:t>
            </w:r>
            <w:r w:rsidR="004E7CE8">
              <w:rPr>
                <w:rFonts w:ascii="FS Jack" w:hAnsi="FS Jack"/>
                <w:bCs/>
                <w:sz w:val="22"/>
                <w:szCs w:val="22"/>
              </w:rPr>
              <w:t xml:space="preserve"> section of </w:t>
            </w:r>
            <w:r w:rsidR="00D7347F">
              <w:rPr>
                <w:rFonts w:ascii="FS Jack" w:hAnsi="FS Jack"/>
                <w:bCs/>
                <w:sz w:val="22"/>
                <w:szCs w:val="22"/>
              </w:rPr>
              <w:t>Women’s</w:t>
            </w:r>
            <w:r w:rsidR="004E7CE8">
              <w:rPr>
                <w:rFonts w:ascii="FS Jack" w:hAnsi="FS Jack"/>
                <w:bCs/>
                <w:sz w:val="22"/>
                <w:szCs w:val="22"/>
              </w:rPr>
              <w:t xml:space="preserve"> &amp; Girls 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>game across Kent.</w:t>
            </w:r>
          </w:p>
          <w:p w14:paraId="31482270" w14:textId="2FB91F05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support and assist the </w:t>
            </w:r>
            <w:r w:rsidR="00D7347F">
              <w:rPr>
                <w:rFonts w:ascii="FS Jack" w:hAnsi="FS Jack"/>
                <w:sz w:val="22"/>
                <w:szCs w:val="22"/>
              </w:rPr>
              <w:t>Women’s</w:t>
            </w:r>
            <w:r w:rsidR="004E7CE8">
              <w:rPr>
                <w:rFonts w:ascii="FS Jack" w:hAnsi="FS Jack"/>
                <w:sz w:val="22"/>
                <w:szCs w:val="22"/>
              </w:rPr>
              <w:t xml:space="preserve"> &amp; Girls </w:t>
            </w:r>
            <w:r w:rsidR="004E7CE8" w:rsidRPr="002C40F9">
              <w:rPr>
                <w:rFonts w:ascii="FS Jack" w:hAnsi="FS Jack"/>
                <w:bCs/>
                <w:sz w:val="22"/>
                <w:szCs w:val="22"/>
              </w:rPr>
              <w:t>Development Officer (</w:t>
            </w:r>
            <w:r w:rsidR="004E7CE8">
              <w:rPr>
                <w:rFonts w:ascii="FS Jack" w:hAnsi="FS Jack"/>
                <w:bCs/>
                <w:sz w:val="22"/>
                <w:szCs w:val="22"/>
              </w:rPr>
              <w:t>W&amp;G F</w:t>
            </w:r>
            <w:r w:rsidR="004E7CE8" w:rsidRPr="002C40F9">
              <w:rPr>
                <w:rFonts w:ascii="FS Jack" w:hAnsi="FS Jack"/>
                <w:bCs/>
                <w:sz w:val="22"/>
                <w:szCs w:val="22"/>
              </w:rPr>
              <w:t>DO)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  <w:r w:rsidR="004E7CE8">
              <w:rPr>
                <w:rFonts w:ascii="FS Jack" w:hAnsi="FS Jack"/>
                <w:bCs/>
                <w:sz w:val="22"/>
                <w:szCs w:val="22"/>
              </w:rPr>
              <w:t>develo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p and progress </w:t>
            </w:r>
            <w:r w:rsidR="004E7CE8">
              <w:rPr>
                <w:rFonts w:ascii="FS Jack" w:hAnsi="FS Jack"/>
                <w:bCs/>
                <w:sz w:val="22"/>
                <w:szCs w:val="22"/>
              </w:rPr>
              <w:t xml:space="preserve">opportunities for young female players in 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>the game across Kent.</w:t>
            </w:r>
          </w:p>
          <w:p w14:paraId="375DEEBE" w14:textId="3DC79DD4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</w:t>
            </w:r>
            <w:r w:rsidR="00575499">
              <w:rPr>
                <w:rFonts w:ascii="FS Jack" w:hAnsi="FS Jack"/>
                <w:bCs/>
                <w:sz w:val="22"/>
                <w:szCs w:val="22"/>
              </w:rPr>
              <w:t>establish strong links with Youth Clubs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  <w:r w:rsidR="00575499">
              <w:rPr>
                <w:rFonts w:ascii="FS Jack" w:hAnsi="FS Jack"/>
                <w:bCs/>
                <w:sz w:val="22"/>
                <w:szCs w:val="22"/>
              </w:rPr>
              <w:t xml:space="preserve">in Kent to support the number of clubs operating with a complete pathway and offering </w:t>
            </w:r>
            <w:r w:rsidR="002B2119">
              <w:rPr>
                <w:rFonts w:ascii="FS Jack" w:hAnsi="FS Jack"/>
                <w:bCs/>
                <w:sz w:val="22"/>
                <w:szCs w:val="22"/>
              </w:rPr>
              <w:t>alternative female</w:t>
            </w:r>
            <w:r w:rsidR="00575499">
              <w:rPr>
                <w:rFonts w:ascii="FS Jack" w:hAnsi="FS Jack"/>
                <w:bCs/>
                <w:sz w:val="22"/>
                <w:szCs w:val="22"/>
              </w:rPr>
              <w:t xml:space="preserve"> provisions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299CB083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contribute to the effective implementation of The FA’s Safeguarding Operating Standard for County FAs.   </w:t>
            </w:r>
          </w:p>
          <w:p w14:paraId="7B2C61FC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support the adoption of FA technology systems across grassroots football. </w:t>
            </w:r>
          </w:p>
          <w:p w14:paraId="08265619" w14:textId="70B7FCED" w:rsidR="00AE32FE" w:rsidRPr="00F56BB7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>To comply with FA rules, regulations, policies, procedures and guidance that are in place from time to time.</w:t>
            </w:r>
          </w:p>
        </w:tc>
      </w:tr>
      <w:tr w:rsidR="00D26D1E" w:rsidRPr="00F56BB7" w14:paraId="10D4E405" w14:textId="77777777" w:rsidTr="1011FC29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2DFE9D84" w:rsidR="00D26D1E" w:rsidRPr="00F56BB7" w:rsidRDefault="00AF40EA" w:rsidP="00F56BB7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proofErr w:type="spellStart"/>
            <w:r w:rsidRPr="00F56BB7">
              <w:rPr>
                <w:rFonts w:ascii="FS Jack" w:hAnsi="FS Jack"/>
                <w:b/>
                <w:sz w:val="22"/>
                <w:szCs w:val="22"/>
              </w:rPr>
              <w:t>irect</w:t>
            </w:r>
            <w:proofErr w:type="spellEnd"/>
            <w:r w:rsidRPr="00F56BB7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2F7058"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F56BB7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969" w:type="dxa"/>
            <w:vAlign w:val="center"/>
          </w:tcPr>
          <w:p w14:paraId="67D5D18C" w14:textId="636E8CF4" w:rsidR="00D26D1E" w:rsidRPr="00F56BB7" w:rsidRDefault="008568C4" w:rsidP="00F56BB7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N/A</w:t>
            </w:r>
          </w:p>
        </w:tc>
      </w:tr>
    </w:tbl>
    <w:p w14:paraId="523C4678" w14:textId="7EC6BBD4" w:rsidR="00280DFE" w:rsidRDefault="00280DFE" w:rsidP="00F56BB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1C021A" w:rsidRPr="001C021A" w14:paraId="1B007B18" w14:textId="77777777" w:rsidTr="001C021A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0FEA65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C021A">
              <w:rPr>
                <w:rFonts w:ascii="Calibri" w:hAnsi="Calibri" w:cs="Calibri"/>
                <w:b/>
                <w:bCs/>
                <w:sz w:val="22"/>
              </w:rPr>
              <w:t>Location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FEAD4" w14:textId="0D911D3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iCs/>
                <w:sz w:val="22"/>
              </w:rPr>
            </w:pPr>
            <w:r w:rsidRPr="001C021A">
              <w:rPr>
                <w:rFonts w:ascii="Calibri" w:hAnsi="Calibri" w:cs="Calibri"/>
                <w:sz w:val="22"/>
                <w:lang w:eastAsia="en-GB"/>
              </w:rPr>
              <w:t>Kent FA headquarters –</w:t>
            </w:r>
            <w:r w:rsidRPr="001C021A">
              <w:rPr>
                <w:color w:val="5C5C5C"/>
              </w:rPr>
              <w:t xml:space="preserve"> </w:t>
            </w:r>
            <w:r w:rsidRPr="001C021A">
              <w:rPr>
                <w:rFonts w:ascii="Calibri" w:hAnsi="Calibri" w:cs="Calibri"/>
                <w:sz w:val="22"/>
                <w:szCs w:val="22"/>
              </w:rPr>
              <w:t>Invicta House, Cobdown Park, London Road, Ditton, Kent, ME20 6DQ</w:t>
            </w:r>
            <w:r w:rsidRPr="001C021A">
              <w:rPr>
                <w:color w:val="5C5C5C"/>
              </w:rPr>
              <w:t>. </w:t>
            </w:r>
            <w:r w:rsidRPr="001C021A">
              <w:rPr>
                <w:rFonts w:ascii="Calibri" w:hAnsi="Calibri" w:cs="Calibri"/>
                <w:sz w:val="22"/>
                <w:szCs w:val="22"/>
              </w:rPr>
              <w:t>A hybrid,</w:t>
            </w:r>
            <w:r w:rsidRPr="001C021A">
              <w:t> </w:t>
            </w:r>
            <w:r w:rsidRPr="001C021A">
              <w:rPr>
                <w:rFonts w:ascii="Calibri" w:hAnsi="Calibri" w:cs="Calibri"/>
                <w:sz w:val="22"/>
              </w:rPr>
              <w:t xml:space="preserve">flexible and </w:t>
            </w:r>
            <w:r w:rsidRPr="001C021A">
              <w:rPr>
                <w:rFonts w:ascii="Calibri" w:hAnsi="Calibri" w:cs="Calibri"/>
                <w:sz w:val="22"/>
                <w:lang w:eastAsia="en-GB"/>
              </w:rPr>
              <w:t xml:space="preserve">remote working in line with Kent FA’s </w:t>
            </w:r>
            <w:r w:rsidRPr="001C021A">
              <w:rPr>
                <w:rFonts w:ascii="Calibri" w:hAnsi="Calibri" w:cs="Calibri"/>
                <w:sz w:val="22"/>
              </w:rPr>
              <w:t>policies</w:t>
            </w:r>
          </w:p>
        </w:tc>
      </w:tr>
      <w:tr w:rsidR="001C021A" w:rsidRPr="001C021A" w14:paraId="351E91C2" w14:textId="77777777" w:rsidTr="001C021A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7F0468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b/>
                <w:bCs/>
                <w:sz w:val="22"/>
              </w:rPr>
            </w:pPr>
            <w:r w:rsidRPr="001C021A">
              <w:rPr>
                <w:rFonts w:ascii="Calibri" w:hAnsi="Calibri" w:cs="Calibri"/>
                <w:b/>
                <w:bCs/>
                <w:sz w:val="22"/>
              </w:rPr>
              <w:t>Working hours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90EEE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iCs/>
                <w:sz w:val="22"/>
              </w:rPr>
            </w:pPr>
            <w:r w:rsidRPr="001C021A">
              <w:rPr>
                <w:rFonts w:ascii="Calibri" w:hAnsi="Calibri" w:cs="Calibri"/>
                <w:bCs/>
                <w:sz w:val="22"/>
              </w:rPr>
              <w:t>Full time, 35 hours per week including some evening and weekend working</w:t>
            </w:r>
          </w:p>
        </w:tc>
      </w:tr>
      <w:tr w:rsidR="001C021A" w:rsidRPr="001C021A" w14:paraId="19CDB011" w14:textId="77777777" w:rsidTr="001C021A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CA9C63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b/>
                <w:bCs/>
                <w:sz w:val="22"/>
              </w:rPr>
            </w:pPr>
            <w:r w:rsidRPr="001C021A">
              <w:rPr>
                <w:rFonts w:ascii="Calibri" w:hAnsi="Calibri" w:cs="Calibri"/>
                <w:b/>
                <w:bCs/>
                <w:sz w:val="22"/>
              </w:rPr>
              <w:t xml:space="preserve">Contract type 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E64CC" w14:textId="7EBA7EF8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iCs/>
                <w:sz w:val="22"/>
              </w:rPr>
            </w:pPr>
            <w:r w:rsidRPr="001C021A">
              <w:rPr>
                <w:rFonts w:ascii="Calibri" w:hAnsi="Calibri" w:cs="Calibri"/>
                <w:iCs/>
                <w:sz w:val="22"/>
              </w:rPr>
              <w:t>June 30</w:t>
            </w:r>
            <w:r w:rsidRPr="001C021A">
              <w:rPr>
                <w:rFonts w:ascii="Calibri" w:hAnsi="Calibri" w:cs="Calibri"/>
                <w:iCs/>
                <w:sz w:val="22"/>
                <w:vertAlign w:val="superscript"/>
              </w:rPr>
              <w:t>th</w:t>
            </w:r>
            <w:r w:rsidRPr="001C021A">
              <w:rPr>
                <w:rFonts w:ascii="Calibri" w:hAnsi="Calibri" w:cs="Calibri"/>
                <w:iCs/>
                <w:sz w:val="22"/>
              </w:rPr>
              <w:t xml:space="preserve"> 202</w:t>
            </w:r>
            <w:r w:rsidR="00C675B5">
              <w:rPr>
                <w:rFonts w:ascii="Calibri" w:hAnsi="Calibri" w:cs="Calibri"/>
                <w:iCs/>
                <w:sz w:val="22"/>
              </w:rPr>
              <w:t>8</w:t>
            </w:r>
          </w:p>
        </w:tc>
      </w:tr>
    </w:tbl>
    <w:p w14:paraId="6F792745" w14:textId="775D2375" w:rsidR="00176EA5" w:rsidRDefault="00176EA5" w:rsidP="00F56BB7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35"/>
      </w:tblGrid>
      <w:tr w:rsidR="003A4FBE" w:rsidRPr="003A4FBE" w14:paraId="035FEE16" w14:textId="77777777" w:rsidTr="00221C00">
        <w:tc>
          <w:tcPr>
            <w:tcW w:w="10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0B597EBE" w14:textId="77777777" w:rsidR="003A4FBE" w:rsidRPr="003A4FBE" w:rsidRDefault="003A4FBE" w:rsidP="003A4FBE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3A4FBE">
              <w:rPr>
                <w:rFonts w:ascii="Calibri" w:hAnsi="Calibri" w:cs="Calibri"/>
                <w:b/>
                <w:sz w:val="22"/>
                <w:szCs w:val="22"/>
              </w:rPr>
              <w:t>Responsibilities</w:t>
            </w:r>
          </w:p>
        </w:tc>
      </w:tr>
      <w:tr w:rsidR="003A4FBE" w:rsidRPr="003A4FBE" w14:paraId="6BB6B082" w14:textId="77777777" w:rsidTr="00221C00">
        <w:trPr>
          <w:trHeight w:val="4016"/>
        </w:trPr>
        <w:tc>
          <w:tcPr>
            <w:tcW w:w="10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D68CC" w14:textId="36262BF1" w:rsidR="003A4FBE" w:rsidRPr="003A4FBE" w:rsidRDefault="00575499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Lead on the Youth Section of the </w:t>
            </w:r>
            <w:r w:rsidR="00D7347F">
              <w:rPr>
                <w:rFonts w:ascii="Calibri" w:hAnsi="Calibri" w:cs="Calibri"/>
                <w:sz w:val="22"/>
                <w:szCs w:val="22"/>
              </w:rPr>
              <w:t>Women’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&amp; Girls pathway</w:t>
            </w:r>
            <w:r w:rsidR="003A4FBE" w:rsidRPr="003A4FBE">
              <w:rPr>
                <w:rFonts w:ascii="Calibri" w:hAnsi="Calibri" w:cs="Calibri"/>
                <w:sz w:val="22"/>
                <w:szCs w:val="22"/>
              </w:rPr>
              <w:t>, liaising with key stakeholders to meet the needs of the game.</w:t>
            </w:r>
          </w:p>
          <w:p w14:paraId="58EA2823" w14:textId="04F626A5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Work in partnership with the </w:t>
            </w:r>
            <w:r w:rsidR="00D7347F">
              <w:rPr>
                <w:rFonts w:ascii="Calibri" w:eastAsia="FS Jack" w:hAnsi="Calibri" w:cs="Calibri"/>
                <w:sz w:val="22"/>
                <w:szCs w:val="22"/>
              </w:rPr>
              <w:t>Women’s</w:t>
            </w:r>
            <w:r w:rsidR="00575499">
              <w:rPr>
                <w:rFonts w:ascii="Calibri" w:eastAsia="FS Jack" w:hAnsi="Calibri" w:cs="Calibri"/>
                <w:sz w:val="22"/>
                <w:szCs w:val="22"/>
              </w:rPr>
              <w:t xml:space="preserve"> &amp; Girls Football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 Development Officer to support the recruitment, retention and development of </w:t>
            </w:r>
            <w:r w:rsidR="00575499">
              <w:rPr>
                <w:rFonts w:ascii="Calibri" w:eastAsia="FS Jack" w:hAnsi="Calibri" w:cs="Calibri"/>
                <w:sz w:val="22"/>
                <w:szCs w:val="22"/>
              </w:rPr>
              <w:t>female football opportunities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. </w:t>
            </w:r>
          </w:p>
          <w:p w14:paraId="368B029F" w14:textId="622F1DBF" w:rsidR="003A4FBE" w:rsidRPr="003A4FBE" w:rsidRDefault="009D77C0" w:rsidP="003A4FBE">
            <w:pPr>
              <w:numPr>
                <w:ilvl w:val="0"/>
                <w:numId w:val="27"/>
              </w:numPr>
              <w:spacing w:before="100" w:beforeAutospacing="1" w:after="100" w:afterAutospacing="1" w:line="276" w:lineRule="auto"/>
              <w:ind w:right="64"/>
              <w:contextualSpacing/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To support Youth Clubs and Provisions in the county with the transition of Wildcats and Squad Girls onto </w:t>
            </w:r>
            <w:r w:rsidR="0052422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th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Club Spark</w:t>
            </w:r>
            <w:r w:rsidR="0052422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platform.</w:t>
            </w:r>
          </w:p>
          <w:p w14:paraId="6BF944A6" w14:textId="594F92B6" w:rsidR="009D77C0" w:rsidRPr="003A4FBE" w:rsidRDefault="009D77C0" w:rsidP="009D77C0">
            <w:pPr>
              <w:numPr>
                <w:ilvl w:val="0"/>
                <w:numId w:val="27"/>
              </w:numPr>
              <w:spacing w:before="100" w:beforeAutospacing="1" w:after="100" w:afterAutospacing="1" w:line="276" w:lineRule="auto"/>
              <w:ind w:right="64"/>
              <w:contextualSpacing/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To work with Youth Clubs and Provisions in the county to recruit, retain and </w:t>
            </w:r>
            <w:r w:rsidR="00524220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grow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the delivery of Wildcats and Squad Girls centres.</w:t>
            </w:r>
          </w:p>
          <w:p w14:paraId="0DF06B93" w14:textId="7FE1C1C8" w:rsidR="003A4FBE" w:rsidRPr="003A4FBE" w:rsidRDefault="003A4FBE" w:rsidP="003A4FBE">
            <w:pPr>
              <w:numPr>
                <w:ilvl w:val="0"/>
                <w:numId w:val="27"/>
              </w:numPr>
              <w:spacing w:before="100" w:beforeAutospacing="1" w:after="100" w:afterAutospacing="1" w:line="276" w:lineRule="auto"/>
              <w:ind w:right="64"/>
              <w:contextualSpacing/>
            </w:pPr>
            <w:r w:rsidRPr="003A4FBE">
              <w:rPr>
                <w:rFonts w:ascii="Calibri" w:hAnsi="Calibri" w:cs="Calibri"/>
                <w:sz w:val="22"/>
                <w:szCs w:val="22"/>
              </w:rPr>
              <w:t xml:space="preserve">Support the administration across </w:t>
            </w:r>
            <w:r w:rsidR="00575499"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 w:rsidR="00D7347F">
              <w:rPr>
                <w:rFonts w:ascii="Calibri" w:hAnsi="Calibri" w:cs="Calibri"/>
                <w:sz w:val="22"/>
                <w:szCs w:val="22"/>
              </w:rPr>
              <w:t>Women’s</w:t>
            </w:r>
            <w:r w:rsidR="00575499">
              <w:rPr>
                <w:rFonts w:ascii="Calibri" w:hAnsi="Calibri" w:cs="Calibri"/>
                <w:sz w:val="22"/>
                <w:szCs w:val="22"/>
              </w:rPr>
              <w:t xml:space="preserve"> &amp; Girls </w:t>
            </w:r>
            <w:r w:rsidRPr="003A4FBE">
              <w:rPr>
                <w:rFonts w:ascii="Calibri" w:hAnsi="Calibri" w:cs="Calibri"/>
                <w:sz w:val="22"/>
                <w:szCs w:val="22"/>
              </w:rPr>
              <w:t xml:space="preserve">landscape and service the appropriate related </w:t>
            </w:r>
            <w:r w:rsidR="009D77C0">
              <w:rPr>
                <w:rFonts w:ascii="Calibri" w:hAnsi="Calibri" w:cs="Calibri"/>
                <w:sz w:val="22"/>
                <w:szCs w:val="22"/>
              </w:rPr>
              <w:t>queries</w:t>
            </w:r>
            <w:r w:rsidRPr="003A4FBE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5B5BA9C3" w14:textId="7019C1E9" w:rsidR="003A4FBE" w:rsidRPr="003A4FBE" w:rsidRDefault="003A4FBE" w:rsidP="003A4FBE">
            <w:pPr>
              <w:numPr>
                <w:ilvl w:val="0"/>
                <w:numId w:val="27"/>
              </w:numPr>
              <w:spacing w:before="100" w:beforeAutospacing="1" w:after="100" w:afterAutospacing="1" w:line="276" w:lineRule="auto"/>
              <w:contextualSpacing/>
              <w:rPr>
                <w:iCs/>
                <w:lang w:eastAsia="en-GB"/>
              </w:rPr>
            </w:pPr>
            <w:r w:rsidRPr="003A4FBE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Use national and local data, research and customer insight to </w:t>
            </w:r>
            <w:r w:rsidR="009D77C0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identify key mapping of female football provisions in the county</w:t>
            </w:r>
            <w:r w:rsidRPr="003A4FBE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. </w:t>
            </w:r>
          </w:p>
          <w:p w14:paraId="378A2C5B" w14:textId="6465166F" w:rsidR="003A4FBE" w:rsidRPr="009D77C0" w:rsidRDefault="001C6540" w:rsidP="009D77C0">
            <w:pPr>
              <w:pStyle w:val="ListParagraph"/>
              <w:numPr>
                <w:ilvl w:val="0"/>
                <w:numId w:val="27"/>
              </w:numPr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1C6540">
              <w:rPr>
                <w:rFonts w:ascii="Calibri" w:hAnsi="Calibri" w:cs="Calibri"/>
                <w:sz w:val="22"/>
                <w:szCs w:val="22"/>
                <w:lang w:eastAsia="en-GB"/>
              </w:rPr>
              <w:t>Provide administration</w:t>
            </w:r>
            <w:r w:rsidR="009D77C0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 and organisational support to county Equal Game Ambassadors to develop opportunities for new female teams within Youth Clubs.</w:t>
            </w:r>
          </w:p>
          <w:p w14:paraId="4AD46FFB" w14:textId="6ABC88AC" w:rsidR="003A4FBE" w:rsidRPr="003A4FBE" w:rsidRDefault="003A4FBE" w:rsidP="003A4FBE">
            <w:pPr>
              <w:numPr>
                <w:ilvl w:val="0"/>
                <w:numId w:val="27"/>
              </w:numPr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>Provide administration support for the K</w:t>
            </w:r>
            <w:r w:rsidR="006542A7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ent </w:t>
            </w:r>
            <w:r w:rsidR="009D77C0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Female Volunteer Forum, Kent </w:t>
            </w: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FA </w:t>
            </w:r>
            <w:r w:rsidR="00D7347F">
              <w:rPr>
                <w:rFonts w:ascii="Calibri" w:hAnsi="Calibri" w:cs="Calibri"/>
                <w:sz w:val="22"/>
                <w:szCs w:val="22"/>
                <w:lang w:eastAsia="en-GB"/>
              </w:rPr>
              <w:t>Women’s</w:t>
            </w:r>
            <w:r w:rsidR="009D77C0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 &amp; Girls</w:t>
            </w: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 </w:t>
            </w:r>
            <w:r w:rsidR="009D77C0">
              <w:rPr>
                <w:rFonts w:ascii="Calibri" w:hAnsi="Calibri" w:cs="Calibri"/>
                <w:sz w:val="22"/>
                <w:szCs w:val="22"/>
                <w:lang w:eastAsia="en-GB"/>
              </w:rPr>
              <w:t>Working Gr</w:t>
            </w: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oup and </w:t>
            </w:r>
            <w:r w:rsidR="009D77C0">
              <w:rPr>
                <w:rFonts w:ascii="Calibri" w:hAnsi="Calibri" w:cs="Calibri"/>
                <w:sz w:val="22"/>
                <w:szCs w:val="22"/>
                <w:lang w:eastAsia="en-GB"/>
              </w:rPr>
              <w:t>FA Coach Mentor (W&amp;Gs)</w:t>
            </w: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>.</w:t>
            </w:r>
          </w:p>
          <w:p w14:paraId="52D8D09E" w14:textId="30D8C9C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Work with the </w:t>
            </w:r>
            <w:r w:rsidR="009D77C0">
              <w:rPr>
                <w:rFonts w:ascii="Calibri" w:eastAsia="FS Jack" w:hAnsi="Calibri" w:cs="Calibri"/>
                <w:sz w:val="22"/>
                <w:szCs w:val="22"/>
              </w:rPr>
              <w:t>W&amp;G FDO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 to provide league support </w:t>
            </w:r>
            <w:r w:rsidR="009D77C0">
              <w:rPr>
                <w:rFonts w:ascii="Calibri" w:eastAsia="FS Jack" w:hAnsi="Calibri" w:cs="Calibri"/>
                <w:sz w:val="22"/>
                <w:szCs w:val="22"/>
              </w:rPr>
              <w:t xml:space="preserve">where and when appropriate 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to ensure </w:t>
            </w:r>
            <w:r w:rsidR="009D77C0">
              <w:rPr>
                <w:rFonts w:ascii="Calibri" w:eastAsia="FS Jack" w:hAnsi="Calibri" w:cs="Calibri"/>
                <w:sz w:val="22"/>
                <w:szCs w:val="22"/>
              </w:rPr>
              <w:t>for regulated football provisions in the county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. </w:t>
            </w:r>
          </w:p>
          <w:p w14:paraId="62C80E78" w14:textId="4B3FFB0D" w:rsidR="003A4FBE" w:rsidRPr="009D77C0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Work collaboratively with The FA </w:t>
            </w:r>
            <w:r w:rsidR="009D77C0">
              <w:rPr>
                <w:rFonts w:ascii="Calibri" w:eastAsia="FS Jack" w:hAnsi="Calibri" w:cs="Calibri"/>
                <w:sz w:val="22"/>
                <w:szCs w:val="22"/>
                <w:lang w:val="en-US"/>
              </w:rPr>
              <w:t>W&amp;G’s</w:t>
            </w: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 Department on local and national initiatives.</w:t>
            </w:r>
          </w:p>
          <w:p w14:paraId="2C81795A" w14:textId="2AD743BF" w:rsidR="009D77C0" w:rsidRPr="003A4FBE" w:rsidRDefault="009D77C0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FS Jack" w:hAnsi="Calibri" w:cs="Calibri"/>
                <w:sz w:val="22"/>
                <w:szCs w:val="22"/>
                <w:lang w:val="en-US"/>
              </w:rPr>
              <w:lastRenderedPageBreak/>
              <w:t xml:space="preserve">To </w:t>
            </w:r>
            <w:r w:rsidR="00940600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provide </w:t>
            </w:r>
            <w:r>
              <w:rPr>
                <w:rFonts w:ascii="Calibri" w:eastAsia="FS Jack" w:hAnsi="Calibri" w:cs="Calibri"/>
                <w:sz w:val="22"/>
                <w:szCs w:val="22"/>
                <w:lang w:val="en-US"/>
              </w:rPr>
              <w:t>support</w:t>
            </w:r>
            <w:r w:rsidR="00940600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 to</w:t>
            </w:r>
            <w:r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 the </w:t>
            </w:r>
            <w:r w:rsidR="00D7347F">
              <w:rPr>
                <w:rFonts w:ascii="Calibri" w:eastAsia="FS Jack" w:hAnsi="Calibri" w:cs="Calibri"/>
                <w:sz w:val="22"/>
                <w:szCs w:val="22"/>
                <w:lang w:val="en-US"/>
              </w:rPr>
              <w:t>Women’s</w:t>
            </w:r>
            <w:r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 &amp; Girls FDO</w:t>
            </w:r>
            <w:r w:rsidR="00940600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 with Kent Female </w:t>
            </w:r>
            <w:r w:rsidR="002B2119">
              <w:rPr>
                <w:rFonts w:ascii="Calibri" w:eastAsia="FS Jack" w:hAnsi="Calibri" w:cs="Calibri"/>
                <w:sz w:val="22"/>
                <w:szCs w:val="22"/>
                <w:lang w:val="en-US"/>
              </w:rPr>
              <w:t>Casual</w:t>
            </w:r>
            <w:r w:rsidR="00940600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 League, Kent FA ETC, Kent Female Walking Football provision and County Connects.</w:t>
            </w:r>
            <w:r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 </w:t>
            </w:r>
          </w:p>
          <w:p w14:paraId="52740B35" w14:textId="61A29F9D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Risk </w:t>
            </w:r>
            <w:proofErr w:type="gramStart"/>
            <w:r w:rsidRPr="003A4FBE">
              <w:rPr>
                <w:rFonts w:ascii="Calibri" w:eastAsia="FS Jack" w:hAnsi="Calibri" w:cs="Calibri"/>
                <w:sz w:val="22"/>
                <w:szCs w:val="22"/>
              </w:rPr>
              <w:t>assess</w:t>
            </w:r>
            <w:proofErr w:type="gramEnd"/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 all Kent FA events and activity for under-18s to ensure that appropriate safeguards are in place. </w:t>
            </w:r>
          </w:p>
          <w:p w14:paraId="24861D34" w14:textId="3A1CBB46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Listen to and consult with under-18 </w:t>
            </w:r>
            <w:r w:rsidR="009D77C0">
              <w:rPr>
                <w:rFonts w:ascii="Calibri" w:eastAsia="FS Jack" w:hAnsi="Calibri" w:cs="Calibri"/>
                <w:sz w:val="22"/>
                <w:szCs w:val="22"/>
              </w:rPr>
              <w:t>female players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 on their experiences as part of the Kent FA youth engagement strategy. </w:t>
            </w:r>
          </w:p>
          <w:p w14:paraId="557133B5" w14:textId="7C33C951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hAnsi="Calibri" w:cs="Calibri"/>
                <w:sz w:val="22"/>
                <w:szCs w:val="22"/>
              </w:rPr>
              <w:t xml:space="preserve">Provide the highest level of customer excellence to support </w:t>
            </w:r>
            <w:r w:rsidR="009D77C0">
              <w:rPr>
                <w:rFonts w:ascii="Calibri" w:hAnsi="Calibri" w:cs="Calibri"/>
                <w:sz w:val="22"/>
                <w:szCs w:val="22"/>
              </w:rPr>
              <w:t xml:space="preserve">players and </w:t>
            </w:r>
            <w:r w:rsidRPr="003A4FBE">
              <w:rPr>
                <w:rFonts w:ascii="Calibri" w:hAnsi="Calibri" w:cs="Calibri"/>
                <w:sz w:val="22"/>
                <w:szCs w:val="22"/>
              </w:rPr>
              <w:t>volunteers across all FA Technology systems (</w:t>
            </w:r>
            <w:r w:rsidR="00524220">
              <w:rPr>
                <w:rFonts w:ascii="Calibri" w:hAnsi="Calibri" w:cs="Calibri"/>
                <w:sz w:val="22"/>
                <w:szCs w:val="22"/>
              </w:rPr>
              <w:t xml:space="preserve">Club Portal, </w:t>
            </w:r>
            <w:r w:rsidRPr="003A4FBE">
              <w:rPr>
                <w:rFonts w:ascii="Calibri" w:hAnsi="Calibri" w:cs="Calibri"/>
                <w:sz w:val="22"/>
                <w:szCs w:val="22"/>
              </w:rPr>
              <w:t>FA Events</w:t>
            </w:r>
            <w:r w:rsidR="002B2119">
              <w:rPr>
                <w:rFonts w:ascii="Calibri" w:hAnsi="Calibri" w:cs="Calibri"/>
                <w:sz w:val="22"/>
                <w:szCs w:val="22"/>
              </w:rPr>
              <w:t>, Club Spark</w:t>
            </w:r>
            <w:r w:rsidR="009D77C0">
              <w:rPr>
                <w:rFonts w:ascii="Calibri" w:hAnsi="Calibri" w:cs="Calibri"/>
                <w:sz w:val="22"/>
                <w:szCs w:val="22"/>
              </w:rPr>
              <w:t xml:space="preserve"> and</w:t>
            </w:r>
            <w:r w:rsidRPr="003A4FB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>Whole Game System</w:t>
            </w:r>
            <w:r w:rsidR="009D77C0">
              <w:rPr>
                <w:rFonts w:ascii="Calibri" w:hAnsi="Calibri" w:cs="Calibri"/>
                <w:sz w:val="22"/>
                <w:szCs w:val="22"/>
              </w:rPr>
              <w:t>)</w:t>
            </w:r>
            <w:r w:rsidRPr="003A4FBE"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  <w:p w14:paraId="72D99652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>Contribute to ensuring that safeguarding and equality are embedded throughout the Kent FA and grassroots football.</w:t>
            </w:r>
          </w:p>
          <w:p w14:paraId="2068B363" w14:textId="77777777" w:rsidR="003A4FBE" w:rsidRPr="003A4FBE" w:rsidRDefault="003A4FBE" w:rsidP="003A4FBE">
            <w:pPr>
              <w:numPr>
                <w:ilvl w:val="0"/>
                <w:numId w:val="27"/>
              </w:numPr>
              <w:spacing w:before="100" w:beforeAutospacing="1" w:line="276" w:lineRule="auto"/>
              <w:ind w:right="64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hAnsi="Calibri" w:cs="Calibri"/>
                <w:sz w:val="22"/>
                <w:szCs w:val="22"/>
              </w:rPr>
              <w:t>Execute tasks as required to meet the Kent FA’s changing priorities.</w:t>
            </w:r>
          </w:p>
        </w:tc>
      </w:tr>
    </w:tbl>
    <w:p w14:paraId="4B264626" w14:textId="165E0962" w:rsidR="003A4FBE" w:rsidRDefault="003A4FBE" w:rsidP="00F56BB7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10"/>
        <w:gridCol w:w="5425"/>
      </w:tblGrid>
      <w:tr w:rsidR="00DE54A7" w:rsidRPr="00DE54A7" w14:paraId="25401F64" w14:textId="77777777" w:rsidTr="00221C00">
        <w:trPr>
          <w:trHeight w:val="259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1BF51C01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Person specification</w:t>
            </w:r>
          </w:p>
        </w:tc>
      </w:tr>
      <w:tr w:rsidR="00DE54A7" w:rsidRPr="00DE54A7" w14:paraId="4B9CEA66" w14:textId="77777777" w:rsidTr="00DE54A7">
        <w:trPr>
          <w:trHeight w:val="259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28010EAE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Qualifications</w:t>
            </w:r>
          </w:p>
        </w:tc>
      </w:tr>
      <w:tr w:rsidR="00DE54A7" w:rsidRPr="00DE54A7" w14:paraId="296984FA" w14:textId="77777777" w:rsidTr="00221C00">
        <w:trPr>
          <w:trHeight w:val="259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925F1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ssential </w:t>
            </w:r>
          </w:p>
          <w:p w14:paraId="5D446024" w14:textId="6AC8698E" w:rsidR="00DE54A7" w:rsidRPr="00DB6801" w:rsidRDefault="00D27ED0" w:rsidP="00DB6801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FS Jack" w:hAnsi="Calibri" w:cs="Calibri"/>
                <w:sz w:val="22"/>
                <w:szCs w:val="22"/>
              </w:rPr>
              <w:t>Educated to A Level</w:t>
            </w:r>
            <w:r w:rsidR="009E0B86">
              <w:rPr>
                <w:rFonts w:ascii="Calibri" w:eastAsia="FS Jack" w:hAnsi="Calibri" w:cs="Calibri"/>
                <w:sz w:val="22"/>
                <w:szCs w:val="22"/>
              </w:rPr>
              <w:t xml:space="preserve"> or </w:t>
            </w:r>
            <w:r w:rsidR="001A32CF">
              <w:rPr>
                <w:rFonts w:ascii="Calibri" w:eastAsia="FS Jack" w:hAnsi="Calibri" w:cs="Calibri"/>
                <w:sz w:val="22"/>
                <w:szCs w:val="22"/>
              </w:rPr>
              <w:t>at least 2-years industry experience</w:t>
            </w:r>
            <w:r w:rsidR="00C675B5">
              <w:rPr>
                <w:rFonts w:ascii="Calibri" w:eastAsia="FS Jack" w:hAnsi="Calibri" w:cs="Calibri"/>
                <w:sz w:val="22"/>
                <w:szCs w:val="22"/>
              </w:rPr>
              <w:t>.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93EFD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 xml:space="preserve">Desirable </w:t>
            </w:r>
          </w:p>
          <w:p w14:paraId="57E5245A" w14:textId="1C2EA638" w:rsidR="009E0B86" w:rsidRPr="009E0B86" w:rsidRDefault="009E0B86" w:rsidP="009E0B86">
            <w:pPr>
              <w:numPr>
                <w:ilvl w:val="0"/>
                <w:numId w:val="28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9E0B86">
              <w:rPr>
                <w:rFonts w:ascii="Calibri" w:hAnsi="Calibri" w:cs="Calibri"/>
                <w:sz w:val="22"/>
                <w:szCs w:val="22"/>
              </w:rPr>
              <w:t xml:space="preserve">A degree-level qualification in </w:t>
            </w:r>
            <w:r w:rsidR="00EB28B1">
              <w:rPr>
                <w:rFonts w:ascii="Calibri" w:hAnsi="Calibri" w:cs="Calibri"/>
                <w:sz w:val="22"/>
                <w:szCs w:val="22"/>
              </w:rPr>
              <w:t>sports</w:t>
            </w:r>
            <w:r w:rsidRPr="009E0B86">
              <w:rPr>
                <w:rFonts w:ascii="Calibri" w:hAnsi="Calibri" w:cs="Calibri"/>
                <w:sz w:val="22"/>
                <w:szCs w:val="22"/>
              </w:rPr>
              <w:t xml:space="preserve"> development or equivalent industry-led experience. </w:t>
            </w:r>
          </w:p>
          <w:p w14:paraId="52FF5B97" w14:textId="23E12D9F" w:rsidR="00DE54A7" w:rsidRPr="00DE54A7" w:rsidRDefault="00DE54A7" w:rsidP="00940600">
            <w:pPr>
              <w:spacing w:line="276" w:lineRule="auto"/>
              <w:ind w:left="360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E54A7" w:rsidRPr="00DE54A7" w14:paraId="58FBEBB0" w14:textId="77777777" w:rsidTr="00DE54A7">
        <w:trPr>
          <w:trHeight w:val="259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501F39DE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Skills</w:t>
            </w:r>
          </w:p>
        </w:tc>
      </w:tr>
      <w:tr w:rsidR="00DE54A7" w:rsidRPr="00DE54A7" w14:paraId="0EA1B354" w14:textId="77777777" w:rsidTr="00221C00">
        <w:trPr>
          <w:trHeight w:val="1278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DAA4F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>Essential</w:t>
            </w:r>
          </w:p>
          <w:p w14:paraId="7CCB7DB3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Ability to work independently and as part of a team.       </w:t>
            </w:r>
          </w:p>
          <w:p w14:paraId="25A23689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color w:val="000000"/>
                <w:sz w:val="22"/>
                <w:szCs w:val="22"/>
              </w:rPr>
              <w:t>Excellent organisational skills and the ability to prioritise workload effectively.</w:t>
            </w:r>
          </w:p>
          <w:p w14:paraId="5B12FF02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Excellent problem-solving and decision-making skills.  </w:t>
            </w:r>
          </w:p>
          <w:p w14:paraId="02CDD662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szCs w:val="24"/>
                <w:lang w:eastAsia="en-GB"/>
              </w:rPr>
            </w:pPr>
            <w:r w:rsidRPr="00DE54A7">
              <w:rPr>
                <w:rFonts w:ascii="Calibri" w:hAnsi="Calibri" w:cs="Calibri"/>
                <w:color w:val="000000"/>
                <w:sz w:val="22"/>
                <w:szCs w:val="22"/>
              </w:rPr>
              <w:t>Ability to communicate effectively and in a manner appropriate to the audience.</w:t>
            </w:r>
          </w:p>
          <w:p w14:paraId="2DA61B3C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szCs w:val="24"/>
                <w:lang w:eastAsia="en-GB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Commitment to delivering exceptional standards of customer service.</w:t>
            </w:r>
          </w:p>
          <w:p w14:paraId="586F9807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Excellent IT skills, including the use of Microsoft Office applications.</w:t>
            </w:r>
          </w:p>
          <w:p w14:paraId="4C281D1C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rPr>
                <w:szCs w:val="24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Attention to detail and an ability to manage accurate recording and reporting of information.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8979" w14:textId="77777777" w:rsidR="00DE54A7" w:rsidRPr="00DE54A7" w:rsidRDefault="00DE54A7" w:rsidP="00DE54A7">
            <w:pPr>
              <w:spacing w:line="276" w:lineRule="auto"/>
              <w:rPr>
                <w:b/>
                <w:bCs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>Desirable</w:t>
            </w:r>
          </w:p>
          <w:p w14:paraId="0233B9AF" w14:textId="6FE6CEAB" w:rsidR="00DE54A7" w:rsidRPr="00DE54A7" w:rsidRDefault="00DE54A7" w:rsidP="00DE54A7">
            <w:pPr>
              <w:numPr>
                <w:ilvl w:val="0"/>
                <w:numId w:val="35"/>
              </w:numPr>
              <w:spacing w:line="276" w:lineRule="auto"/>
              <w:contextualSpacing/>
              <w:rPr>
                <w:rFonts w:ascii="Calibri" w:hAnsi="Calibri" w:cs="Calibri"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 xml:space="preserve">Knowledge in creating, delivering and maintaining pathways which support the growth, transition and retention of </w:t>
            </w:r>
            <w:r w:rsidR="00C675B5">
              <w:rPr>
                <w:rFonts w:ascii="Calibri" w:hAnsi="Calibri" w:cs="Calibri"/>
                <w:bCs/>
                <w:sz w:val="22"/>
                <w:szCs w:val="22"/>
              </w:rPr>
              <w:t>football</w:t>
            </w:r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>.</w:t>
            </w:r>
          </w:p>
          <w:p w14:paraId="15671012" w14:textId="77777777" w:rsidR="00DE54A7" w:rsidRPr="00DE54A7" w:rsidRDefault="00DE54A7" w:rsidP="00DE54A7">
            <w:pPr>
              <w:spacing w:line="276" w:lineRule="auto"/>
              <w:ind w:left="360"/>
              <w:contextualSpacing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2DE03D70" w14:textId="77777777" w:rsidR="00DE54A7" w:rsidRPr="00DE54A7" w:rsidRDefault="00DE54A7" w:rsidP="00DE54A7">
            <w:pPr>
              <w:spacing w:line="276" w:lineRule="auto"/>
              <w:ind w:left="360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DE54A7" w:rsidRPr="00DE54A7" w14:paraId="20016A30" w14:textId="77777777" w:rsidTr="00DE54A7">
        <w:trPr>
          <w:trHeight w:val="280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6C69557C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Knowledge and experience </w:t>
            </w:r>
          </w:p>
        </w:tc>
      </w:tr>
      <w:tr w:rsidR="00DE54A7" w:rsidRPr="00DE54A7" w14:paraId="745EA3FF" w14:textId="77777777" w:rsidTr="00221C00">
        <w:trPr>
          <w:trHeight w:val="2033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37BE4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>Essential</w:t>
            </w:r>
          </w:p>
          <w:p w14:paraId="6E51C3FD" w14:textId="51D8AE01" w:rsidR="002B2119" w:rsidRPr="00DE54A7" w:rsidRDefault="002B2119" w:rsidP="002B2119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Knowledge of </w:t>
            </w:r>
            <w:r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female football pathway</w:t>
            </w:r>
          </w:p>
          <w:p w14:paraId="2AC4CC78" w14:textId="2050BF80" w:rsidR="00DE54A7" w:rsidRPr="00DE54A7" w:rsidRDefault="00DE54A7" w:rsidP="00DE54A7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Experience of </w:t>
            </w:r>
            <w:r w:rsidR="00C675B5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football</w:t>
            </w:r>
            <w:r w:rsidRPr="00DE54A7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 xml:space="preserve"> development.</w:t>
            </w:r>
          </w:p>
          <w:p w14:paraId="1B9086B0" w14:textId="366BC727" w:rsidR="00DE54A7" w:rsidRPr="002B2119" w:rsidRDefault="00DE54A7" w:rsidP="002B2119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eastAsia="FS Jack" w:hAnsi="Calibri" w:cs="Calibri"/>
                <w:sz w:val="22"/>
                <w:szCs w:val="22"/>
              </w:rPr>
              <w:t>Demonstrate a working knowledge of inclusion, equality, anti-discrimination and safeguarding.</w:t>
            </w:r>
          </w:p>
          <w:p w14:paraId="128BDCD7" w14:textId="77777777" w:rsidR="00DE54A7" w:rsidRPr="00DE54A7" w:rsidRDefault="00DE54A7" w:rsidP="00DE54A7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eastAsia="FS Jack" w:hAnsi="Calibri" w:cs="Calibri"/>
                <w:sz w:val="22"/>
                <w:szCs w:val="22"/>
              </w:rPr>
              <w:lastRenderedPageBreak/>
              <w:t>Knowledge of the structure and partner organisations within football, nationally and within the County FA locality.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3E1D9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esirable</w:t>
            </w:r>
          </w:p>
          <w:p w14:paraId="7B7B7CE1" w14:textId="77777777" w:rsidR="00DE54A7" w:rsidRPr="00DE54A7" w:rsidRDefault="00DE54A7" w:rsidP="002B2119">
            <w:pPr>
              <w:numPr>
                <w:ilvl w:val="0"/>
                <w:numId w:val="31"/>
              </w:num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eastAsia="FS Jack" w:hAnsi="Calibri" w:cs="Calibri"/>
                <w:sz w:val="22"/>
                <w:szCs w:val="22"/>
              </w:rPr>
              <w:t>Knowledge of The FA’s Grassroots Football Strategy.</w:t>
            </w:r>
          </w:p>
          <w:p w14:paraId="5FC3E9AD" w14:textId="1F6510FE" w:rsidR="002B2119" w:rsidRPr="00DE54A7" w:rsidRDefault="002B2119" w:rsidP="002B2119">
            <w:pPr>
              <w:numPr>
                <w:ilvl w:val="0"/>
                <w:numId w:val="31"/>
              </w:num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Awareness of key stakeholders supporting grassroots football</w:t>
            </w:r>
            <w:r w:rsidRPr="00DE54A7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.</w:t>
            </w:r>
          </w:p>
          <w:p w14:paraId="0D0783F9" w14:textId="015A3767" w:rsidR="00DE54A7" w:rsidRPr="00DE54A7" w:rsidRDefault="00DE54A7" w:rsidP="002B2119">
            <w:pPr>
              <w:spacing w:line="276" w:lineRule="auto"/>
              <w:contextualSpacing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DE54A7" w:rsidRPr="00DE54A7" w14:paraId="7B22C2BF" w14:textId="77777777" w:rsidTr="00DE54A7">
        <w:trPr>
          <w:trHeight w:val="424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DC664D8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Enhanced DBS Check required?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7B25E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 xml:space="preserve">YES </w:t>
            </w:r>
          </w:p>
        </w:tc>
      </w:tr>
      <w:tr w:rsidR="00DE54A7" w:rsidRPr="00DE54A7" w14:paraId="7E229DAE" w14:textId="77777777" w:rsidTr="00DE54A7">
        <w:trPr>
          <w:trHeight w:val="415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F960A4D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Clean, full driving licence?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621FC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YES</w:t>
            </w:r>
          </w:p>
        </w:tc>
      </w:tr>
    </w:tbl>
    <w:p w14:paraId="309AA575" w14:textId="218F2CE5" w:rsidR="003A4FBE" w:rsidRDefault="003A4FBE" w:rsidP="00F56BB7">
      <w:pPr>
        <w:spacing w:line="276" w:lineRule="auto"/>
        <w:rPr>
          <w:rFonts w:ascii="FS Jack" w:hAnsi="FS Jack"/>
          <w:bCs/>
          <w:sz w:val="22"/>
          <w:szCs w:val="22"/>
        </w:rPr>
      </w:pPr>
    </w:p>
    <w:p w14:paraId="70D48786" w14:textId="62C559F3" w:rsid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8121"/>
      </w:tblGrid>
      <w:tr w:rsidR="008568C4" w:rsidRPr="009D5E16" w14:paraId="53C9FFB9" w14:textId="77777777" w:rsidTr="00D2585A">
        <w:trPr>
          <w:trHeight w:val="266"/>
        </w:trPr>
        <w:tc>
          <w:tcPr>
            <w:tcW w:w="10627" w:type="dxa"/>
            <w:gridSpan w:val="2"/>
            <w:shd w:val="clear" w:color="auto" w:fill="D9D9D9" w:themeFill="background1" w:themeFillShade="D9"/>
          </w:tcPr>
          <w:p w14:paraId="4745974B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job holder will be expected to understand and work in accordance with the values and behaviours described below</w:t>
            </w:r>
          </w:p>
        </w:tc>
      </w:tr>
      <w:tr w:rsidR="008568C4" w:rsidRPr="009D5E16" w14:paraId="26A32AEF" w14:textId="77777777" w:rsidTr="00D2585A">
        <w:tc>
          <w:tcPr>
            <w:tcW w:w="2506" w:type="dxa"/>
            <w:shd w:val="clear" w:color="auto" w:fill="D9D9D9" w:themeFill="background1" w:themeFillShade="D9"/>
          </w:tcPr>
          <w:p w14:paraId="07643021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FA value</w:t>
            </w:r>
          </w:p>
        </w:tc>
        <w:tc>
          <w:tcPr>
            <w:tcW w:w="8121" w:type="dxa"/>
            <w:shd w:val="clear" w:color="auto" w:fill="D9D9D9" w:themeFill="background1" w:themeFillShade="D9"/>
          </w:tcPr>
          <w:p w14:paraId="29972640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8568C4" w:rsidRPr="009D5E16" w14:paraId="29FFF377" w14:textId="77777777" w:rsidTr="00D2585A">
        <w:tc>
          <w:tcPr>
            <w:tcW w:w="2506" w:type="dxa"/>
          </w:tcPr>
          <w:p w14:paraId="5CB2E9D1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</w:tcPr>
          <w:p w14:paraId="56C0CC58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Embraces new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and creative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thinking in pursuit of continuous improvement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3D6C2881" w14:textId="77777777" w:rsidR="008568C4" w:rsidRPr="00DE2BCF" w:rsidRDefault="008568C4" w:rsidP="008568C4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795AC336" w14:textId="77777777" w:rsidR="008568C4" w:rsidRPr="00B106F0" w:rsidRDefault="008568C4" w:rsidP="008568C4">
            <w:pPr>
              <w:pStyle w:val="ListParagraph"/>
              <w:numPr>
                <w:ilvl w:val="0"/>
                <w:numId w:val="21"/>
              </w:num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ontinuously seeks to improve efficiency and performanc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8568C4" w:rsidRPr="009D5E16" w14:paraId="3A62C750" w14:textId="77777777" w:rsidTr="00D2585A">
        <w:tc>
          <w:tcPr>
            <w:tcW w:w="2506" w:type="dxa"/>
          </w:tcPr>
          <w:p w14:paraId="5B2BF804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</w:tcPr>
          <w:p w14:paraId="40D69ED9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Fosters a supportive culture:</w:t>
            </w:r>
          </w:p>
          <w:p w14:paraId="0498CC2B" w14:textId="77777777" w:rsidR="008568C4" w:rsidRPr="00B92F71" w:rsidRDefault="008568C4" w:rsidP="008568C4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Maintains people’s self-esteem when interacting with them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74DD3F39" w14:textId="77777777" w:rsidR="008568C4" w:rsidRPr="00B92F71" w:rsidRDefault="008568C4" w:rsidP="008568C4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voids pre-judgement when listening to suggestions from other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66CF50FC" w14:textId="77777777" w:rsidR="008568C4" w:rsidRPr="009D5E16" w:rsidRDefault="008568C4" w:rsidP="008568C4">
            <w:pPr>
              <w:numPr>
                <w:ilvl w:val="0"/>
                <w:numId w:val="22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A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lways 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izes the opportunity to apply FA standards.</w:t>
            </w:r>
          </w:p>
        </w:tc>
      </w:tr>
      <w:tr w:rsidR="008568C4" w:rsidRPr="009D5E16" w14:paraId="621D6C8F" w14:textId="77777777" w:rsidTr="00D2585A">
        <w:tc>
          <w:tcPr>
            <w:tcW w:w="2506" w:type="dxa"/>
          </w:tcPr>
          <w:p w14:paraId="7A8513E3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</w:tcPr>
          <w:p w14:paraId="5E58E4C6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B92F71"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everyone</w:t>
            </w:r>
            <w:r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:</w:t>
            </w:r>
          </w:p>
          <w:p w14:paraId="134D5CC5" w14:textId="77777777" w:rsidR="008568C4" w:rsidRPr="00B92F71" w:rsidRDefault="008568C4" w:rsidP="008568C4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Openly collaborates with colleagues and partners in the game</w:t>
            </w:r>
          </w:p>
          <w:p w14:paraId="19ECA711" w14:textId="77777777" w:rsidR="008568C4" w:rsidRPr="00B92F71" w:rsidRDefault="008568C4" w:rsidP="008568C4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Provides equal opportunity to people of different backgrounds, experience and perspective</w:t>
            </w:r>
          </w:p>
          <w:p w14:paraId="26D2052E" w14:textId="77777777" w:rsidR="008568C4" w:rsidRPr="009D5E16" w:rsidRDefault="008568C4" w:rsidP="008568C4">
            <w:pPr>
              <w:numPr>
                <w:ilvl w:val="0"/>
                <w:numId w:val="23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out and embraces new ways of thinking and working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8568C4" w:rsidRPr="009D5E16" w14:paraId="346F593C" w14:textId="77777777" w:rsidTr="00D2585A">
        <w:tc>
          <w:tcPr>
            <w:tcW w:w="2506" w:type="dxa"/>
          </w:tcPr>
          <w:p w14:paraId="1DDA824B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FLECTIVE</w:t>
            </w:r>
          </w:p>
        </w:tc>
        <w:tc>
          <w:tcPr>
            <w:tcW w:w="8121" w:type="dxa"/>
          </w:tcPr>
          <w:p w14:paraId="62C530A4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Ensures that the 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whole game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is represented across the business: </w:t>
            </w:r>
          </w:p>
          <w:p w14:paraId="41E7E2AA" w14:textId="77777777" w:rsidR="008568C4" w:rsidRDefault="008568C4" w:rsidP="008568C4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mains focused on ensuring that all of Kent Football is represented by all stakeholders, proactively tackling roadblocks.</w:t>
            </w:r>
          </w:p>
          <w:p w14:paraId="77EF5A7D" w14:textId="77777777" w:rsidR="008568C4" w:rsidRPr="009D5E16" w:rsidRDefault="008568C4" w:rsidP="008568C4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Provide a </w:t>
            </w: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ustomer-focused approach that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 ensure connectivity to the Kent Football community. </w:t>
            </w:r>
          </w:p>
        </w:tc>
      </w:tr>
      <w:tr w:rsidR="008568C4" w:rsidRPr="009D5E16" w14:paraId="52F5CF5D" w14:textId="77777777" w:rsidTr="00D2585A">
        <w:tc>
          <w:tcPr>
            <w:tcW w:w="2506" w:type="dxa"/>
          </w:tcPr>
          <w:p w14:paraId="2EBF14F6" w14:textId="77777777" w:rsidR="008568C4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XCELLENT</w:t>
            </w:r>
          </w:p>
        </w:tc>
        <w:tc>
          <w:tcPr>
            <w:tcW w:w="8121" w:type="dxa"/>
          </w:tcPr>
          <w:p w14:paraId="7393E3C0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very best outcome achieved by sustained excellence in performance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0B953A69" w14:textId="77777777" w:rsidR="008568C4" w:rsidRPr="00B92F71" w:rsidRDefault="008568C4" w:rsidP="008568C4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to achieve the highest levels of performance at all time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76EE72C8" w14:textId="77777777" w:rsidR="008568C4" w:rsidRPr="00B92F71" w:rsidRDefault="008568C4" w:rsidP="008568C4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P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rsistent to achieve a standard that others consider impossibl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34B65C0B" w14:textId="77777777" w:rsidR="008568C4" w:rsidRPr="0021443A" w:rsidRDefault="008568C4" w:rsidP="008568C4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hallenges others to go further and achieve more.</w:t>
            </w:r>
          </w:p>
        </w:tc>
      </w:tr>
    </w:tbl>
    <w:p w14:paraId="2F4D3154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2F7058" w:rsidRPr="002F7058" w14:paraId="58ECE860" w14:textId="77777777" w:rsidTr="00C144D5">
        <w:trPr>
          <w:trHeight w:val="444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3F6A2CDF" w14:textId="77777777" w:rsidR="002F7058" w:rsidRPr="002F7058" w:rsidRDefault="002F7058" w:rsidP="002F7058">
            <w:pPr>
              <w:rPr>
                <w:rFonts w:ascii="FS Jack" w:hAnsi="FS Jack"/>
                <w:b/>
                <w:sz w:val="22"/>
                <w:szCs w:val="22"/>
              </w:rPr>
            </w:pPr>
            <w:bookmarkStart w:id="0" w:name="_Hlk28854669"/>
            <w:r w:rsidRPr="002F7058">
              <w:rPr>
                <w:rFonts w:ascii="FS Jack" w:hAnsi="FS Jack"/>
                <w:b/>
                <w:sz w:val="22"/>
                <w:szCs w:val="22"/>
              </w:rPr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67483A2E" w14:textId="1428443E" w:rsidR="002F7058" w:rsidRPr="002F7058" w:rsidRDefault="00137511" w:rsidP="002F7058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Darryl Haden, Chief Executive Officer</w:t>
            </w:r>
          </w:p>
        </w:tc>
      </w:tr>
      <w:bookmarkEnd w:id="0"/>
      <w:tr w:rsidR="002F7058" w:rsidRPr="002F7058" w14:paraId="2EBE16D6" w14:textId="77777777" w:rsidTr="00C144D5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139B99C6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sz w:val="22"/>
                <w:szCs w:val="22"/>
              </w:rPr>
              <w:t>Date job description reviewed and modified:</w:t>
            </w:r>
          </w:p>
        </w:tc>
        <w:tc>
          <w:tcPr>
            <w:tcW w:w="5516" w:type="dxa"/>
            <w:vAlign w:val="center"/>
          </w:tcPr>
          <w:p w14:paraId="5366EDD0" w14:textId="1B02FFFE" w:rsidR="002F7058" w:rsidRPr="002F7058" w:rsidRDefault="002F7058" w:rsidP="002F7058">
            <w:pPr>
              <w:rPr>
                <w:rFonts w:ascii="FS Jack" w:hAnsi="FS Jack"/>
                <w:iCs/>
                <w:sz w:val="22"/>
                <w:szCs w:val="22"/>
              </w:rPr>
            </w:pPr>
          </w:p>
        </w:tc>
      </w:tr>
      <w:tr w:rsidR="002F7058" w:rsidRPr="002F7058" w14:paraId="5D6DA722" w14:textId="77777777" w:rsidTr="00C144D5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4D7ED427" w14:textId="77777777" w:rsidR="002F7058" w:rsidRPr="002F7058" w:rsidRDefault="002F7058" w:rsidP="002F7058">
            <w:pPr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2F7058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2F7058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159DAFCA" w14:textId="189B82ED" w:rsidR="002F7058" w:rsidRPr="002F7058" w:rsidRDefault="00137511" w:rsidP="002F7058">
            <w:p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Denise Richmond, Chair</w:t>
            </w:r>
          </w:p>
        </w:tc>
      </w:tr>
    </w:tbl>
    <w:p w14:paraId="52B19985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2F7058" w:rsidRPr="002F7058" w14:paraId="703B3B9F" w14:textId="77777777" w:rsidTr="00C144D5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025B58D0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sz w:val="22"/>
                <w:szCs w:val="22"/>
              </w:rPr>
              <w:t xml:space="preserve">Signed by job holder (on appointment): </w:t>
            </w:r>
          </w:p>
        </w:tc>
        <w:tc>
          <w:tcPr>
            <w:tcW w:w="5516" w:type="dxa"/>
            <w:vAlign w:val="center"/>
          </w:tcPr>
          <w:p w14:paraId="056AE0B5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</w:p>
        </w:tc>
      </w:tr>
      <w:tr w:rsidR="002F7058" w:rsidRPr="002F7058" w14:paraId="67096594" w14:textId="77777777" w:rsidTr="00C144D5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B6B389E" w14:textId="77777777" w:rsidR="002F7058" w:rsidRPr="002F7058" w:rsidRDefault="002F7058" w:rsidP="002F7058">
            <w:pPr>
              <w:rPr>
                <w:rFonts w:ascii="FS Jack" w:hAnsi="FS Jack"/>
                <w:b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4B67C550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6E8ABE99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5BBED9A2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  <w:r w:rsidRPr="002F7058">
        <w:rPr>
          <w:rFonts w:ascii="FS Jack" w:hAnsi="FS Jack"/>
          <w:sz w:val="22"/>
          <w:szCs w:val="22"/>
        </w:rPr>
        <w:t>One copy to be retained by the job holder, one signed copy to be stored confidentially by the employer.</w:t>
      </w:r>
    </w:p>
    <w:p w14:paraId="7878475B" w14:textId="512E1B27" w:rsidR="00320803" w:rsidRPr="00F56BB7" w:rsidRDefault="00320803" w:rsidP="002F7058">
      <w:pPr>
        <w:spacing w:line="276" w:lineRule="auto"/>
        <w:rPr>
          <w:rFonts w:ascii="FS Jack" w:hAnsi="FS Jack"/>
          <w:sz w:val="22"/>
          <w:szCs w:val="22"/>
        </w:rPr>
      </w:pPr>
    </w:p>
    <w:sectPr w:rsidR="00320803" w:rsidRPr="00F56BB7" w:rsidSect="00BC1E60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25AE4D" w14:textId="77777777" w:rsidR="00BC1E60" w:rsidRDefault="00BC1E60" w:rsidP="0091216F">
      <w:r>
        <w:separator/>
      </w:r>
    </w:p>
  </w:endnote>
  <w:endnote w:type="continuationSeparator" w:id="0">
    <w:p w14:paraId="4A673908" w14:textId="77777777" w:rsidR="00BC1E60" w:rsidRDefault="00BC1E60" w:rsidP="0091216F">
      <w:r>
        <w:continuationSeparator/>
      </w:r>
    </w:p>
  </w:endnote>
  <w:endnote w:type="continuationNotice" w:id="1">
    <w:p w14:paraId="2D6E7F93" w14:textId="77777777" w:rsidR="00BC1E60" w:rsidRDefault="00BC1E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FS Jack">
    <w:altName w:val="Calibri"/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968FB3" w14:textId="44C981DC" w:rsidR="00BA07BB" w:rsidRDefault="00BA07BB" w:rsidP="00BA07BB">
    <w:pPr>
      <w:pStyle w:val="Footer"/>
      <w:rPr>
        <w:rFonts w:ascii="FS Jack" w:hAnsi="FS Jack"/>
        <w:i/>
        <w:iCs/>
        <w:sz w:val="16"/>
        <w:szCs w:val="16"/>
      </w:rPr>
    </w:pPr>
    <w:r>
      <w:rPr>
        <w:rFonts w:ascii="FS Jack" w:hAnsi="FS Jack"/>
        <w:i/>
        <w:iCs/>
        <w:sz w:val="16"/>
        <w:szCs w:val="16"/>
      </w:rPr>
      <w:t xml:space="preserve">Updated </w:t>
    </w:r>
    <w:r w:rsidR="008568C4">
      <w:rPr>
        <w:rFonts w:ascii="FS Jack" w:hAnsi="FS Jack"/>
        <w:i/>
        <w:iCs/>
        <w:sz w:val="16"/>
        <w:szCs w:val="16"/>
      </w:rPr>
      <w:t>2</w:t>
    </w:r>
    <w:r w:rsidR="008568C4" w:rsidRPr="008568C4">
      <w:rPr>
        <w:rFonts w:ascii="FS Jack" w:hAnsi="FS Jack"/>
        <w:i/>
        <w:iCs/>
        <w:sz w:val="16"/>
        <w:szCs w:val="16"/>
        <w:vertAlign w:val="superscript"/>
      </w:rPr>
      <w:t>nd</w:t>
    </w:r>
    <w:r w:rsidR="008568C4">
      <w:rPr>
        <w:rFonts w:ascii="FS Jack" w:hAnsi="FS Jack"/>
        <w:i/>
        <w:iCs/>
        <w:sz w:val="16"/>
        <w:szCs w:val="16"/>
      </w:rPr>
      <w:t xml:space="preserve"> October </w:t>
    </w:r>
    <w:r>
      <w:rPr>
        <w:rFonts w:ascii="FS Jack" w:hAnsi="FS Jack"/>
        <w:i/>
        <w:iCs/>
        <w:sz w:val="16"/>
        <w:szCs w:val="16"/>
      </w:rPr>
      <w:t>2020</w:t>
    </w:r>
  </w:p>
  <w:p w14:paraId="6A4001C9" w14:textId="77777777" w:rsidR="00BA07BB" w:rsidRDefault="00BA07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625839" w14:textId="77777777" w:rsidR="00BC1E60" w:rsidRDefault="00BC1E60" w:rsidP="0091216F">
      <w:r>
        <w:separator/>
      </w:r>
    </w:p>
  </w:footnote>
  <w:footnote w:type="continuationSeparator" w:id="0">
    <w:p w14:paraId="4466C7BD" w14:textId="77777777" w:rsidR="00BC1E60" w:rsidRDefault="00BC1E60" w:rsidP="0091216F">
      <w:r>
        <w:continuationSeparator/>
      </w:r>
    </w:p>
  </w:footnote>
  <w:footnote w:type="continuationNotice" w:id="1">
    <w:p w14:paraId="25D8288D" w14:textId="77777777" w:rsidR="00BC1E60" w:rsidRDefault="00BC1E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DB7D24" w14:textId="0FA1062C" w:rsidR="00317DB4" w:rsidRDefault="008568C4" w:rsidP="00317DB4">
    <w:pPr>
      <w:pStyle w:val="Header"/>
      <w:jc w:val="center"/>
      <w:rPr>
        <w:rFonts w:asciiTheme="minorHAnsi" w:hAnsiTheme="minorHAnsi" w:cs="Arial"/>
        <w:b/>
        <w:sz w:val="28"/>
      </w:rPr>
    </w:pPr>
    <w:r>
      <w:rPr>
        <w:rFonts w:asciiTheme="minorHAnsi" w:hAnsiTheme="minorHAnsi" w:cs="Arial"/>
        <w:b/>
        <w:noProof/>
        <w:sz w:val="28"/>
      </w:rPr>
      <w:drawing>
        <wp:inline distT="0" distB="0" distL="0" distR="0" wp14:anchorId="627FCED1" wp14:editId="50F98646">
          <wp:extent cx="438785" cy="5422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785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5C8261" w14:textId="260871EA" w:rsidR="006026DC" w:rsidRPr="00F40846" w:rsidRDefault="00DE0C58" w:rsidP="00DA48D2">
    <w:pPr>
      <w:pStyle w:val="Header"/>
      <w:ind w:left="720"/>
      <w:jc w:val="center"/>
      <w:rPr>
        <w:b/>
      </w:rPr>
    </w:pPr>
    <w:r w:rsidRPr="00F40846">
      <w:rPr>
        <w:b/>
      </w:rPr>
      <w:t xml:space="preserve"> </w:t>
    </w:r>
    <w:r w:rsidR="002C7B9B">
      <w:rPr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B51F7"/>
    <w:multiLevelType w:val="hybridMultilevel"/>
    <w:tmpl w:val="1BC0EE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DF0199"/>
    <w:multiLevelType w:val="multilevel"/>
    <w:tmpl w:val="F872B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FD2253"/>
    <w:multiLevelType w:val="multilevel"/>
    <w:tmpl w:val="0FAA2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68C6722"/>
    <w:multiLevelType w:val="hybridMultilevel"/>
    <w:tmpl w:val="A6547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8230FE"/>
    <w:multiLevelType w:val="hybridMultilevel"/>
    <w:tmpl w:val="C9C62CF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8D686C"/>
    <w:multiLevelType w:val="hybridMultilevel"/>
    <w:tmpl w:val="7C1A7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D66F1"/>
    <w:multiLevelType w:val="hybridMultilevel"/>
    <w:tmpl w:val="9D5EAD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8C1221"/>
    <w:multiLevelType w:val="hybridMultilevel"/>
    <w:tmpl w:val="1DF493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884A60"/>
    <w:multiLevelType w:val="hybridMultilevel"/>
    <w:tmpl w:val="F29AA77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173005"/>
    <w:multiLevelType w:val="multilevel"/>
    <w:tmpl w:val="39A84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E4016F4"/>
    <w:multiLevelType w:val="hybridMultilevel"/>
    <w:tmpl w:val="7F683C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4F70F7"/>
    <w:multiLevelType w:val="hybridMultilevel"/>
    <w:tmpl w:val="1D36E1D0"/>
    <w:lvl w:ilvl="0" w:tplc="A1222C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4C617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1D4923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BB0872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FA473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F10E60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BA253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305FD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03A76E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E632C48"/>
    <w:multiLevelType w:val="hybridMultilevel"/>
    <w:tmpl w:val="9C201B3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3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71324463">
    <w:abstractNumId w:val="25"/>
  </w:num>
  <w:num w:numId="2" w16cid:durableId="1078595957">
    <w:abstractNumId w:val="6"/>
  </w:num>
  <w:num w:numId="3" w16cid:durableId="645545394">
    <w:abstractNumId w:val="20"/>
  </w:num>
  <w:num w:numId="4" w16cid:durableId="1515264975">
    <w:abstractNumId w:val="19"/>
  </w:num>
  <w:num w:numId="5" w16cid:durableId="1176111918">
    <w:abstractNumId w:val="16"/>
  </w:num>
  <w:num w:numId="6" w16cid:durableId="952438953">
    <w:abstractNumId w:val="23"/>
  </w:num>
  <w:num w:numId="7" w16cid:durableId="2060854968">
    <w:abstractNumId w:val="32"/>
  </w:num>
  <w:num w:numId="8" w16cid:durableId="28382197">
    <w:abstractNumId w:val="10"/>
  </w:num>
  <w:num w:numId="9" w16cid:durableId="1699963364">
    <w:abstractNumId w:val="2"/>
  </w:num>
  <w:num w:numId="10" w16cid:durableId="437145085">
    <w:abstractNumId w:val="34"/>
  </w:num>
  <w:num w:numId="11" w16cid:durableId="436145067">
    <w:abstractNumId w:val="8"/>
  </w:num>
  <w:num w:numId="12" w16cid:durableId="726224526">
    <w:abstractNumId w:val="15"/>
  </w:num>
  <w:num w:numId="13" w16cid:durableId="1031034933">
    <w:abstractNumId w:val="27"/>
  </w:num>
  <w:num w:numId="14" w16cid:durableId="1130394152">
    <w:abstractNumId w:val="3"/>
  </w:num>
  <w:num w:numId="15" w16cid:durableId="1816678123">
    <w:abstractNumId w:val="33"/>
  </w:num>
  <w:num w:numId="16" w16cid:durableId="116413376">
    <w:abstractNumId w:val="18"/>
  </w:num>
  <w:num w:numId="17" w16cid:durableId="1315722939">
    <w:abstractNumId w:val="28"/>
  </w:num>
  <w:num w:numId="18" w16cid:durableId="2081251476">
    <w:abstractNumId w:val="29"/>
  </w:num>
  <w:num w:numId="19" w16cid:durableId="1625621619">
    <w:abstractNumId w:val="26"/>
  </w:num>
  <w:num w:numId="20" w16cid:durableId="1998999929">
    <w:abstractNumId w:val="1"/>
  </w:num>
  <w:num w:numId="21" w16cid:durableId="1838688547">
    <w:abstractNumId w:val="17"/>
  </w:num>
  <w:num w:numId="22" w16cid:durableId="1074429045">
    <w:abstractNumId w:val="0"/>
  </w:num>
  <w:num w:numId="23" w16cid:durableId="1704011693">
    <w:abstractNumId w:val="31"/>
  </w:num>
  <w:num w:numId="24" w16cid:durableId="1766262117">
    <w:abstractNumId w:val="13"/>
  </w:num>
  <w:num w:numId="25" w16cid:durableId="1794012598">
    <w:abstractNumId w:val="9"/>
  </w:num>
  <w:num w:numId="26" w16cid:durableId="285428372">
    <w:abstractNumId w:val="24"/>
  </w:num>
  <w:num w:numId="27" w16cid:durableId="1125003302">
    <w:abstractNumId w:val="22"/>
  </w:num>
  <w:num w:numId="28" w16cid:durableId="486673878">
    <w:abstractNumId w:val="4"/>
  </w:num>
  <w:num w:numId="29" w16cid:durableId="1491170437">
    <w:abstractNumId w:val="5"/>
  </w:num>
  <w:num w:numId="30" w16cid:durableId="1801650590">
    <w:abstractNumId w:val="7"/>
  </w:num>
  <w:num w:numId="31" w16cid:durableId="1617322616">
    <w:abstractNumId w:val="14"/>
  </w:num>
  <w:num w:numId="32" w16cid:durableId="527179267">
    <w:abstractNumId w:val="30"/>
  </w:num>
  <w:num w:numId="33" w16cid:durableId="213396541">
    <w:abstractNumId w:val="11"/>
  </w:num>
  <w:num w:numId="34" w16cid:durableId="348990089">
    <w:abstractNumId w:val="12"/>
  </w:num>
  <w:num w:numId="35" w16cid:durableId="137064415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S2MDc3tTQ2MzVV0lEKTi0uzszPAykwrAUAnRXsjCwAAAA="/>
  </w:docVars>
  <w:rsids>
    <w:rsidRoot w:val="0091216F"/>
    <w:rsid w:val="00001814"/>
    <w:rsid w:val="00013C77"/>
    <w:rsid w:val="000200A1"/>
    <w:rsid w:val="000220B9"/>
    <w:rsid w:val="000244DA"/>
    <w:rsid w:val="000433F5"/>
    <w:rsid w:val="00061C91"/>
    <w:rsid w:val="00065A01"/>
    <w:rsid w:val="00065DA2"/>
    <w:rsid w:val="00071EA1"/>
    <w:rsid w:val="00072BB9"/>
    <w:rsid w:val="0007380C"/>
    <w:rsid w:val="00076909"/>
    <w:rsid w:val="00082963"/>
    <w:rsid w:val="0008765B"/>
    <w:rsid w:val="00093FB6"/>
    <w:rsid w:val="000A0A75"/>
    <w:rsid w:val="000A2FB7"/>
    <w:rsid w:val="000B1518"/>
    <w:rsid w:val="000B3568"/>
    <w:rsid w:val="000B443F"/>
    <w:rsid w:val="000C5DEC"/>
    <w:rsid w:val="000C5F74"/>
    <w:rsid w:val="000C77BD"/>
    <w:rsid w:val="000D1951"/>
    <w:rsid w:val="000D211D"/>
    <w:rsid w:val="000D49E6"/>
    <w:rsid w:val="000E1BED"/>
    <w:rsid w:val="000E1FB8"/>
    <w:rsid w:val="000E70F3"/>
    <w:rsid w:val="000F0C33"/>
    <w:rsid w:val="001111DA"/>
    <w:rsid w:val="0012001C"/>
    <w:rsid w:val="00120BC5"/>
    <w:rsid w:val="00123953"/>
    <w:rsid w:val="001243F2"/>
    <w:rsid w:val="00124EDF"/>
    <w:rsid w:val="00130968"/>
    <w:rsid w:val="00133EE6"/>
    <w:rsid w:val="001346B9"/>
    <w:rsid w:val="00137511"/>
    <w:rsid w:val="0014364D"/>
    <w:rsid w:val="00153F4D"/>
    <w:rsid w:val="00166AB3"/>
    <w:rsid w:val="001704C0"/>
    <w:rsid w:val="001726C0"/>
    <w:rsid w:val="001756E6"/>
    <w:rsid w:val="00176EA5"/>
    <w:rsid w:val="0018176E"/>
    <w:rsid w:val="00187A54"/>
    <w:rsid w:val="001A32CF"/>
    <w:rsid w:val="001B1D0D"/>
    <w:rsid w:val="001C021A"/>
    <w:rsid w:val="001C6540"/>
    <w:rsid w:val="001C6858"/>
    <w:rsid w:val="001D4C80"/>
    <w:rsid w:val="001E0258"/>
    <w:rsid w:val="002073BE"/>
    <w:rsid w:val="00211243"/>
    <w:rsid w:val="0021189D"/>
    <w:rsid w:val="00211FE0"/>
    <w:rsid w:val="00213B22"/>
    <w:rsid w:val="002166E4"/>
    <w:rsid w:val="002228E8"/>
    <w:rsid w:val="00230147"/>
    <w:rsid w:val="00234FB1"/>
    <w:rsid w:val="00246D90"/>
    <w:rsid w:val="0026385F"/>
    <w:rsid w:val="00280DFE"/>
    <w:rsid w:val="00281C86"/>
    <w:rsid w:val="0028453F"/>
    <w:rsid w:val="00286817"/>
    <w:rsid w:val="00291174"/>
    <w:rsid w:val="002961E7"/>
    <w:rsid w:val="002A1AD2"/>
    <w:rsid w:val="002A7C1C"/>
    <w:rsid w:val="002B2119"/>
    <w:rsid w:val="002B573A"/>
    <w:rsid w:val="002C203C"/>
    <w:rsid w:val="002C2522"/>
    <w:rsid w:val="002C40F9"/>
    <w:rsid w:val="002C7B9B"/>
    <w:rsid w:val="002D0B00"/>
    <w:rsid w:val="002D2DE7"/>
    <w:rsid w:val="002E528E"/>
    <w:rsid w:val="002F7058"/>
    <w:rsid w:val="00304685"/>
    <w:rsid w:val="00312868"/>
    <w:rsid w:val="00312EFC"/>
    <w:rsid w:val="00314323"/>
    <w:rsid w:val="00315F6F"/>
    <w:rsid w:val="003175BC"/>
    <w:rsid w:val="00317DB4"/>
    <w:rsid w:val="0032068D"/>
    <w:rsid w:val="00320803"/>
    <w:rsid w:val="00324801"/>
    <w:rsid w:val="00334820"/>
    <w:rsid w:val="003501C6"/>
    <w:rsid w:val="00352752"/>
    <w:rsid w:val="003634DA"/>
    <w:rsid w:val="00365357"/>
    <w:rsid w:val="00380FE1"/>
    <w:rsid w:val="0038316D"/>
    <w:rsid w:val="0038543C"/>
    <w:rsid w:val="00392084"/>
    <w:rsid w:val="00393B1D"/>
    <w:rsid w:val="003A4FBE"/>
    <w:rsid w:val="003A714C"/>
    <w:rsid w:val="003B434B"/>
    <w:rsid w:val="003C1A01"/>
    <w:rsid w:val="003C755C"/>
    <w:rsid w:val="003C78F1"/>
    <w:rsid w:val="003D4F54"/>
    <w:rsid w:val="003D5DDC"/>
    <w:rsid w:val="003E72B5"/>
    <w:rsid w:val="003E7828"/>
    <w:rsid w:val="003F2E4D"/>
    <w:rsid w:val="003F308D"/>
    <w:rsid w:val="00402ED8"/>
    <w:rsid w:val="0040749E"/>
    <w:rsid w:val="00417DCD"/>
    <w:rsid w:val="0044573E"/>
    <w:rsid w:val="004462F7"/>
    <w:rsid w:val="00457877"/>
    <w:rsid w:val="00460F93"/>
    <w:rsid w:val="00482C32"/>
    <w:rsid w:val="00493C41"/>
    <w:rsid w:val="00496FBA"/>
    <w:rsid w:val="004A04D0"/>
    <w:rsid w:val="004A4A31"/>
    <w:rsid w:val="004B1FA9"/>
    <w:rsid w:val="004C7380"/>
    <w:rsid w:val="004E7CE8"/>
    <w:rsid w:val="004F107F"/>
    <w:rsid w:val="004F6044"/>
    <w:rsid w:val="0050120B"/>
    <w:rsid w:val="00502D04"/>
    <w:rsid w:val="00515F70"/>
    <w:rsid w:val="00521625"/>
    <w:rsid w:val="00522AA2"/>
    <w:rsid w:val="00524220"/>
    <w:rsid w:val="00524D5D"/>
    <w:rsid w:val="00525EDC"/>
    <w:rsid w:val="00530BDF"/>
    <w:rsid w:val="0053551D"/>
    <w:rsid w:val="00544AEE"/>
    <w:rsid w:val="00551B26"/>
    <w:rsid w:val="00552DDA"/>
    <w:rsid w:val="0056025E"/>
    <w:rsid w:val="00566487"/>
    <w:rsid w:val="00570778"/>
    <w:rsid w:val="00572505"/>
    <w:rsid w:val="00575499"/>
    <w:rsid w:val="00586DD3"/>
    <w:rsid w:val="00590D91"/>
    <w:rsid w:val="005940E7"/>
    <w:rsid w:val="0059505B"/>
    <w:rsid w:val="005B357A"/>
    <w:rsid w:val="005B792B"/>
    <w:rsid w:val="005C0D08"/>
    <w:rsid w:val="005C1FB6"/>
    <w:rsid w:val="005C5710"/>
    <w:rsid w:val="005E3F65"/>
    <w:rsid w:val="005E56D4"/>
    <w:rsid w:val="005F1B52"/>
    <w:rsid w:val="006026DC"/>
    <w:rsid w:val="006040D9"/>
    <w:rsid w:val="006104D5"/>
    <w:rsid w:val="0062188B"/>
    <w:rsid w:val="00623E66"/>
    <w:rsid w:val="0064286C"/>
    <w:rsid w:val="006513AE"/>
    <w:rsid w:val="0065349E"/>
    <w:rsid w:val="0065383D"/>
    <w:rsid w:val="006542A7"/>
    <w:rsid w:val="00666211"/>
    <w:rsid w:val="00673932"/>
    <w:rsid w:val="00673BBA"/>
    <w:rsid w:val="00676970"/>
    <w:rsid w:val="00682255"/>
    <w:rsid w:val="006829B6"/>
    <w:rsid w:val="00682DBB"/>
    <w:rsid w:val="00686FC6"/>
    <w:rsid w:val="0069173D"/>
    <w:rsid w:val="006A33B8"/>
    <w:rsid w:val="006A3822"/>
    <w:rsid w:val="006A5242"/>
    <w:rsid w:val="006A7C48"/>
    <w:rsid w:val="006C40B0"/>
    <w:rsid w:val="006D04C7"/>
    <w:rsid w:val="006D4464"/>
    <w:rsid w:val="006D5FF4"/>
    <w:rsid w:val="006E049C"/>
    <w:rsid w:val="006E33E8"/>
    <w:rsid w:val="006E376A"/>
    <w:rsid w:val="006E3E01"/>
    <w:rsid w:val="006F40D2"/>
    <w:rsid w:val="006F6472"/>
    <w:rsid w:val="00702357"/>
    <w:rsid w:val="007051E2"/>
    <w:rsid w:val="00711B82"/>
    <w:rsid w:val="007154F2"/>
    <w:rsid w:val="0071603A"/>
    <w:rsid w:val="007169B2"/>
    <w:rsid w:val="007212EB"/>
    <w:rsid w:val="00725C71"/>
    <w:rsid w:val="00726473"/>
    <w:rsid w:val="007266D6"/>
    <w:rsid w:val="00730979"/>
    <w:rsid w:val="00730E30"/>
    <w:rsid w:val="007473F1"/>
    <w:rsid w:val="00751EFA"/>
    <w:rsid w:val="00753947"/>
    <w:rsid w:val="00757172"/>
    <w:rsid w:val="00764D31"/>
    <w:rsid w:val="007722D1"/>
    <w:rsid w:val="00775F18"/>
    <w:rsid w:val="007837E8"/>
    <w:rsid w:val="00790039"/>
    <w:rsid w:val="0079140D"/>
    <w:rsid w:val="00794B7F"/>
    <w:rsid w:val="00795FB5"/>
    <w:rsid w:val="0079640A"/>
    <w:rsid w:val="007C1D24"/>
    <w:rsid w:val="007C37B1"/>
    <w:rsid w:val="007C4904"/>
    <w:rsid w:val="007C62C1"/>
    <w:rsid w:val="007D2689"/>
    <w:rsid w:val="007D40EA"/>
    <w:rsid w:val="007D6A72"/>
    <w:rsid w:val="007E0FF0"/>
    <w:rsid w:val="007E5841"/>
    <w:rsid w:val="007E7A8C"/>
    <w:rsid w:val="007F087E"/>
    <w:rsid w:val="007F3C74"/>
    <w:rsid w:val="00814A50"/>
    <w:rsid w:val="0082196C"/>
    <w:rsid w:val="00821AF7"/>
    <w:rsid w:val="00823AE4"/>
    <w:rsid w:val="00837C12"/>
    <w:rsid w:val="008568C4"/>
    <w:rsid w:val="0085750D"/>
    <w:rsid w:val="00871FDE"/>
    <w:rsid w:val="008764E2"/>
    <w:rsid w:val="008809B4"/>
    <w:rsid w:val="0089012D"/>
    <w:rsid w:val="00895594"/>
    <w:rsid w:val="008B4032"/>
    <w:rsid w:val="008B4091"/>
    <w:rsid w:val="008C2C4B"/>
    <w:rsid w:val="008C7C00"/>
    <w:rsid w:val="008C7E0E"/>
    <w:rsid w:val="008F0579"/>
    <w:rsid w:val="008F163B"/>
    <w:rsid w:val="008F641A"/>
    <w:rsid w:val="0090126D"/>
    <w:rsid w:val="00901BA7"/>
    <w:rsid w:val="0090644D"/>
    <w:rsid w:val="0091216F"/>
    <w:rsid w:val="00913B76"/>
    <w:rsid w:val="00915FF2"/>
    <w:rsid w:val="009221B8"/>
    <w:rsid w:val="00923F17"/>
    <w:rsid w:val="00940600"/>
    <w:rsid w:val="00941D5D"/>
    <w:rsid w:val="00943D6B"/>
    <w:rsid w:val="0094481B"/>
    <w:rsid w:val="00947303"/>
    <w:rsid w:val="00952A81"/>
    <w:rsid w:val="00953E5E"/>
    <w:rsid w:val="0095637D"/>
    <w:rsid w:val="00961AA5"/>
    <w:rsid w:val="009749D0"/>
    <w:rsid w:val="009854E2"/>
    <w:rsid w:val="009906C2"/>
    <w:rsid w:val="0099178D"/>
    <w:rsid w:val="009922EF"/>
    <w:rsid w:val="009A249E"/>
    <w:rsid w:val="009A36F6"/>
    <w:rsid w:val="009A6F52"/>
    <w:rsid w:val="009B5A1E"/>
    <w:rsid w:val="009C075A"/>
    <w:rsid w:val="009C6371"/>
    <w:rsid w:val="009D162A"/>
    <w:rsid w:val="009D3119"/>
    <w:rsid w:val="009D3E99"/>
    <w:rsid w:val="009D6AD1"/>
    <w:rsid w:val="009D77C0"/>
    <w:rsid w:val="009E0B86"/>
    <w:rsid w:val="009E0F70"/>
    <w:rsid w:val="009F3118"/>
    <w:rsid w:val="009F3CA9"/>
    <w:rsid w:val="009F55A0"/>
    <w:rsid w:val="00A00B84"/>
    <w:rsid w:val="00A0331A"/>
    <w:rsid w:val="00A078E3"/>
    <w:rsid w:val="00A11CA3"/>
    <w:rsid w:val="00A12192"/>
    <w:rsid w:val="00A14181"/>
    <w:rsid w:val="00A14978"/>
    <w:rsid w:val="00A1530F"/>
    <w:rsid w:val="00A16BD4"/>
    <w:rsid w:val="00A200C7"/>
    <w:rsid w:val="00A21DB1"/>
    <w:rsid w:val="00A27312"/>
    <w:rsid w:val="00A32702"/>
    <w:rsid w:val="00A46C74"/>
    <w:rsid w:val="00A51B21"/>
    <w:rsid w:val="00A54EF3"/>
    <w:rsid w:val="00A54F00"/>
    <w:rsid w:val="00A57E35"/>
    <w:rsid w:val="00A66714"/>
    <w:rsid w:val="00A70045"/>
    <w:rsid w:val="00A72ADD"/>
    <w:rsid w:val="00A73B9F"/>
    <w:rsid w:val="00A75266"/>
    <w:rsid w:val="00A77098"/>
    <w:rsid w:val="00A77E19"/>
    <w:rsid w:val="00A824AA"/>
    <w:rsid w:val="00A828BA"/>
    <w:rsid w:val="00A83F8F"/>
    <w:rsid w:val="00A85C8B"/>
    <w:rsid w:val="00A8755A"/>
    <w:rsid w:val="00A90F96"/>
    <w:rsid w:val="00A9116B"/>
    <w:rsid w:val="00A9678E"/>
    <w:rsid w:val="00AA0A7E"/>
    <w:rsid w:val="00AB03DD"/>
    <w:rsid w:val="00AB2254"/>
    <w:rsid w:val="00AB335C"/>
    <w:rsid w:val="00AC62EB"/>
    <w:rsid w:val="00AD7754"/>
    <w:rsid w:val="00AE32FE"/>
    <w:rsid w:val="00AF05B9"/>
    <w:rsid w:val="00AF0954"/>
    <w:rsid w:val="00AF40EA"/>
    <w:rsid w:val="00B024D8"/>
    <w:rsid w:val="00B037F7"/>
    <w:rsid w:val="00B051BF"/>
    <w:rsid w:val="00B10563"/>
    <w:rsid w:val="00B153D7"/>
    <w:rsid w:val="00B23633"/>
    <w:rsid w:val="00B3698E"/>
    <w:rsid w:val="00B517F2"/>
    <w:rsid w:val="00B57727"/>
    <w:rsid w:val="00B57A78"/>
    <w:rsid w:val="00B70FAA"/>
    <w:rsid w:val="00B72C52"/>
    <w:rsid w:val="00B732B3"/>
    <w:rsid w:val="00B75079"/>
    <w:rsid w:val="00B77E98"/>
    <w:rsid w:val="00B86A56"/>
    <w:rsid w:val="00B93BD8"/>
    <w:rsid w:val="00BA07BB"/>
    <w:rsid w:val="00BA3271"/>
    <w:rsid w:val="00BA414C"/>
    <w:rsid w:val="00BA5312"/>
    <w:rsid w:val="00BB3435"/>
    <w:rsid w:val="00BB359E"/>
    <w:rsid w:val="00BB78A3"/>
    <w:rsid w:val="00BC1E60"/>
    <w:rsid w:val="00BD5165"/>
    <w:rsid w:val="00BF430B"/>
    <w:rsid w:val="00C009D6"/>
    <w:rsid w:val="00C03319"/>
    <w:rsid w:val="00C07226"/>
    <w:rsid w:val="00C1067D"/>
    <w:rsid w:val="00C107BB"/>
    <w:rsid w:val="00C144D5"/>
    <w:rsid w:val="00C163A0"/>
    <w:rsid w:val="00C24556"/>
    <w:rsid w:val="00C2545F"/>
    <w:rsid w:val="00C31F7A"/>
    <w:rsid w:val="00C42CBA"/>
    <w:rsid w:val="00C46CC6"/>
    <w:rsid w:val="00C473A0"/>
    <w:rsid w:val="00C62371"/>
    <w:rsid w:val="00C64FD8"/>
    <w:rsid w:val="00C66EB7"/>
    <w:rsid w:val="00C675B5"/>
    <w:rsid w:val="00C7210D"/>
    <w:rsid w:val="00C84344"/>
    <w:rsid w:val="00C96C8B"/>
    <w:rsid w:val="00CA0AC6"/>
    <w:rsid w:val="00CA4A10"/>
    <w:rsid w:val="00CB0BA9"/>
    <w:rsid w:val="00CB2382"/>
    <w:rsid w:val="00CC1329"/>
    <w:rsid w:val="00CE5BA3"/>
    <w:rsid w:val="00CF5E48"/>
    <w:rsid w:val="00D12375"/>
    <w:rsid w:val="00D22282"/>
    <w:rsid w:val="00D24FC0"/>
    <w:rsid w:val="00D26D1E"/>
    <w:rsid w:val="00D2712B"/>
    <w:rsid w:val="00D27ED0"/>
    <w:rsid w:val="00D314AD"/>
    <w:rsid w:val="00D377F3"/>
    <w:rsid w:val="00D45CBC"/>
    <w:rsid w:val="00D54FB4"/>
    <w:rsid w:val="00D6281A"/>
    <w:rsid w:val="00D7347F"/>
    <w:rsid w:val="00D85D39"/>
    <w:rsid w:val="00D86052"/>
    <w:rsid w:val="00D91EBA"/>
    <w:rsid w:val="00D970D9"/>
    <w:rsid w:val="00DA0AD6"/>
    <w:rsid w:val="00DA2590"/>
    <w:rsid w:val="00DA4497"/>
    <w:rsid w:val="00DA48D2"/>
    <w:rsid w:val="00DA537E"/>
    <w:rsid w:val="00DB2FFD"/>
    <w:rsid w:val="00DB3FF9"/>
    <w:rsid w:val="00DB6456"/>
    <w:rsid w:val="00DB6801"/>
    <w:rsid w:val="00DD1E3F"/>
    <w:rsid w:val="00DE0C58"/>
    <w:rsid w:val="00DE54A7"/>
    <w:rsid w:val="00DF0017"/>
    <w:rsid w:val="00E00AAE"/>
    <w:rsid w:val="00E12714"/>
    <w:rsid w:val="00E13445"/>
    <w:rsid w:val="00E22CB0"/>
    <w:rsid w:val="00E2344C"/>
    <w:rsid w:val="00E25856"/>
    <w:rsid w:val="00E30586"/>
    <w:rsid w:val="00E3417E"/>
    <w:rsid w:val="00E362C9"/>
    <w:rsid w:val="00E37613"/>
    <w:rsid w:val="00E4057A"/>
    <w:rsid w:val="00E510E5"/>
    <w:rsid w:val="00E5687E"/>
    <w:rsid w:val="00E60AF9"/>
    <w:rsid w:val="00E615C8"/>
    <w:rsid w:val="00E6439C"/>
    <w:rsid w:val="00E728F2"/>
    <w:rsid w:val="00E75B42"/>
    <w:rsid w:val="00E83477"/>
    <w:rsid w:val="00E83BB2"/>
    <w:rsid w:val="00E903BA"/>
    <w:rsid w:val="00E9605D"/>
    <w:rsid w:val="00E96F46"/>
    <w:rsid w:val="00EB099A"/>
    <w:rsid w:val="00EB28B1"/>
    <w:rsid w:val="00EB48EC"/>
    <w:rsid w:val="00EC0E07"/>
    <w:rsid w:val="00ED347C"/>
    <w:rsid w:val="00EE2E4B"/>
    <w:rsid w:val="00EE5AD1"/>
    <w:rsid w:val="00F00218"/>
    <w:rsid w:val="00F05BE6"/>
    <w:rsid w:val="00F11653"/>
    <w:rsid w:val="00F1416B"/>
    <w:rsid w:val="00F21190"/>
    <w:rsid w:val="00F24CD5"/>
    <w:rsid w:val="00F40846"/>
    <w:rsid w:val="00F452A9"/>
    <w:rsid w:val="00F456AD"/>
    <w:rsid w:val="00F46EF0"/>
    <w:rsid w:val="00F5490D"/>
    <w:rsid w:val="00F56BB7"/>
    <w:rsid w:val="00F60D05"/>
    <w:rsid w:val="00F60FC6"/>
    <w:rsid w:val="00F653E5"/>
    <w:rsid w:val="00F661C8"/>
    <w:rsid w:val="00F70413"/>
    <w:rsid w:val="00F75036"/>
    <w:rsid w:val="00F83777"/>
    <w:rsid w:val="00F85072"/>
    <w:rsid w:val="00F90F14"/>
    <w:rsid w:val="00FA19DD"/>
    <w:rsid w:val="00FA7B1A"/>
    <w:rsid w:val="00FC4FD6"/>
    <w:rsid w:val="00FC63F5"/>
    <w:rsid w:val="00FD0795"/>
    <w:rsid w:val="00FD15D4"/>
    <w:rsid w:val="00FD44BA"/>
    <w:rsid w:val="00FD5595"/>
    <w:rsid w:val="00FD6986"/>
    <w:rsid w:val="00FE3995"/>
    <w:rsid w:val="00FE5C17"/>
    <w:rsid w:val="00FF1E2E"/>
    <w:rsid w:val="1011FC29"/>
    <w:rsid w:val="125D3E21"/>
    <w:rsid w:val="1F4473B4"/>
    <w:rsid w:val="2787D644"/>
    <w:rsid w:val="36D07F3C"/>
    <w:rsid w:val="56E8791B"/>
    <w:rsid w:val="6F85E72B"/>
    <w:rsid w:val="6FA6C942"/>
    <w:rsid w:val="70342C44"/>
    <w:rsid w:val="7B141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FE101"/>
  <w15:docId w15:val="{13380126-9A07-4703-9278-D84F1CED4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normaltextrun">
    <w:name w:val="normaltextrun"/>
    <w:basedOn w:val="DefaultParagraphFont"/>
    <w:rsid w:val="00E37613"/>
  </w:style>
  <w:style w:type="character" w:customStyle="1" w:styleId="eop">
    <w:name w:val="eop"/>
    <w:basedOn w:val="DefaultParagraphFont"/>
    <w:rsid w:val="00E37613"/>
  </w:style>
  <w:style w:type="paragraph" w:customStyle="1" w:styleId="paragraph">
    <w:name w:val="paragraph"/>
    <w:basedOn w:val="Normal"/>
    <w:rsid w:val="00D91EBA"/>
    <w:pPr>
      <w:spacing w:before="100" w:beforeAutospacing="1" w:after="100" w:afterAutospacing="1"/>
    </w:pPr>
    <w:rPr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4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2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0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3" ma:contentTypeDescription="Create a new document." ma:contentTypeScope="" ma:versionID="fb4add385bc9e0452e83d2d32418b41e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8cd3d9cc298fb57cf0c168860c4a4479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FDFCF2-C0BF-4B51-9D6B-573BF0FBC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15D472-FD18-4ACF-9254-0E0CD7C7BD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80</Words>
  <Characters>558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</Company>
  <LinksUpToDate>false</LinksUpToDate>
  <CharactersWithSpaces>6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Thomas</cp:lastModifiedBy>
  <cp:revision>3</cp:revision>
  <cp:lastPrinted>2013-10-25T05:02:00Z</cp:lastPrinted>
  <dcterms:created xsi:type="dcterms:W3CDTF">2024-04-04T15:59:00Z</dcterms:created>
  <dcterms:modified xsi:type="dcterms:W3CDTF">2024-04-1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  <property fmtid="{D5CDD505-2E9C-101B-9397-08002B2CF9AE}" pid="3" name="GrammarlyDocumentId">
    <vt:lpwstr>f3947ed4c3efd2059dfa30b31d75fc20697ab3b4e46d2ba121d779babe28570b</vt:lpwstr>
  </property>
</Properties>
</file>